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3526D" w:rsidRPr="00EF3613" w:rsidP="00B3526D" w14:paraId="22FE3D12" w14:textId="203242E0">
      <w:pPr>
        <w:jc w:val="center"/>
        <w:rPr>
          <w:rFonts w:ascii="Times New Roman" w:hAnsi="Times New Roman" w:cs="Times New Roman"/>
          <w:b/>
          <w:bCs/>
          <w:sz w:val="32"/>
          <w:szCs w:val="32"/>
        </w:rPr>
      </w:pPr>
      <w:r w:rsidRPr="00EF3613">
        <w:rPr>
          <w:rFonts w:ascii="Times New Roman" w:hAnsi="Times New Roman" w:cs="Times New Roman"/>
          <w:b/>
          <w:bCs/>
          <w:sz w:val="32"/>
          <w:szCs w:val="32"/>
        </w:rPr>
        <w:t>Appendix H: To be used during phase 2 interviews</w:t>
      </w:r>
    </w:p>
    <w:p w:rsidR="00B3526D" w:rsidRPr="00EF3613" w:rsidP="00B3526D" w14:paraId="0E7990D1" w14:textId="77777777">
      <w:pPr>
        <w:spacing w:after="0" w:line="240" w:lineRule="auto"/>
        <w:rPr>
          <w:rFonts w:ascii="Times New Roman" w:eastAsia="Berlingske Sans Poster" w:hAnsi="Times New Roman" w:cs="Times New Roman"/>
          <w:b/>
          <w:sz w:val="28"/>
          <w:szCs w:val="28"/>
        </w:rPr>
      </w:pPr>
    </w:p>
    <w:p w:rsidR="00B3526D" w:rsidRPr="00EF3613" w:rsidP="00B3526D" w14:paraId="68B55B05" w14:textId="77777777">
      <w:pPr>
        <w:pStyle w:val="NoSpacing"/>
        <w:rPr>
          <w:rFonts w:ascii="Times New Roman" w:hAnsi="Times New Roman" w:cs="Times New Roman"/>
          <w:b/>
          <w:bCs/>
          <w:sz w:val="28"/>
          <w:szCs w:val="28"/>
        </w:rPr>
      </w:pPr>
      <w:r w:rsidRPr="00EF3613">
        <w:rPr>
          <w:rFonts w:ascii="Times New Roman" w:hAnsi="Times New Roman" w:cs="Times New Roman"/>
          <w:b/>
          <w:bCs/>
          <w:sz w:val="28"/>
          <w:szCs w:val="28"/>
        </w:rPr>
        <w:t>USDA Food Safety and Inspection Service (FSIS)</w:t>
      </w:r>
    </w:p>
    <w:p w:rsidR="00B3526D" w:rsidRPr="00EF3613" w:rsidP="00B3526D" w14:paraId="1071B865" w14:textId="77777777">
      <w:pPr>
        <w:pStyle w:val="NoSpacing"/>
        <w:rPr>
          <w:rFonts w:ascii="Times New Roman" w:hAnsi="Times New Roman" w:cs="Times New Roman"/>
          <w:b/>
          <w:bCs/>
          <w:sz w:val="28"/>
          <w:szCs w:val="28"/>
        </w:rPr>
      </w:pPr>
      <w:r w:rsidRPr="00EF3613">
        <w:rPr>
          <w:rFonts w:ascii="Times New Roman" w:hAnsi="Times New Roman" w:cs="Times New Roman"/>
          <w:b/>
          <w:bCs/>
          <w:sz w:val="28"/>
          <w:szCs w:val="28"/>
        </w:rPr>
        <w:t>In-Depth Interviews</w:t>
      </w:r>
    </w:p>
    <w:p w:rsidR="00B3526D" w:rsidRPr="00EF3613" w:rsidP="00B3526D" w14:paraId="75BBAB8B" w14:textId="6BFA4EB7">
      <w:pPr>
        <w:pStyle w:val="NoSpacing"/>
        <w:rPr>
          <w:rFonts w:ascii="Times New Roman" w:hAnsi="Times New Roman" w:cs="Times New Roman"/>
          <w:b/>
          <w:bCs/>
          <w:sz w:val="28"/>
          <w:szCs w:val="28"/>
        </w:rPr>
      </w:pPr>
      <w:r w:rsidRPr="00EF3613">
        <w:rPr>
          <w:rFonts w:ascii="Times New Roman" w:hAnsi="Times New Roman" w:cs="Times New Roman"/>
          <w:b/>
          <w:bCs/>
          <w:sz w:val="28"/>
          <w:szCs w:val="28"/>
        </w:rPr>
        <w:t>Interview Guide</w:t>
      </w:r>
      <w:r w:rsidRPr="00EF3613" w:rsidR="004239FF">
        <w:rPr>
          <w:rFonts w:ascii="Times New Roman" w:hAnsi="Times New Roman" w:cs="Times New Roman"/>
          <w:b/>
          <w:bCs/>
          <w:sz w:val="28"/>
          <w:szCs w:val="28"/>
        </w:rPr>
        <w:t xml:space="preserve"> (Hispanic/Latino Participants </w:t>
      </w:r>
      <w:r w:rsidRPr="00EF3613" w:rsidR="00EF3613">
        <w:rPr>
          <w:rFonts w:ascii="Times New Roman" w:hAnsi="Times New Roman" w:cs="Times New Roman"/>
          <w:b/>
          <w:bCs/>
          <w:sz w:val="28"/>
          <w:szCs w:val="28"/>
        </w:rPr>
        <w:t xml:space="preserve">– </w:t>
      </w:r>
      <w:r w:rsidR="00D76654">
        <w:rPr>
          <w:rFonts w:ascii="Times New Roman" w:hAnsi="Times New Roman" w:cs="Times New Roman"/>
          <w:b/>
          <w:bCs/>
          <w:sz w:val="28"/>
          <w:szCs w:val="28"/>
        </w:rPr>
        <w:t xml:space="preserve">Spanish </w:t>
      </w:r>
      <w:r w:rsidRPr="00EF3613" w:rsidR="00EF3613">
        <w:rPr>
          <w:rFonts w:ascii="Times New Roman" w:hAnsi="Times New Roman" w:cs="Times New Roman"/>
          <w:b/>
          <w:bCs/>
          <w:sz w:val="28"/>
          <w:szCs w:val="28"/>
        </w:rPr>
        <w:t>Preference)</w:t>
      </w:r>
    </w:p>
    <w:p w:rsidR="0037216B" w:rsidRPr="00EF3613" w:rsidP="7992D049" w14:paraId="3FD74A3C" w14:textId="042E6001">
      <w:pPr>
        <w:spacing w:after="0" w:line="240" w:lineRule="auto"/>
        <w:textAlignment w:val="baseline"/>
        <w:rPr>
          <w:rFonts w:ascii="Times New Roman" w:eastAsia="Segoe UI" w:hAnsi="Times New Roman" w:cs="Times New Roman"/>
          <w:color w:val="000000" w:themeColor="text1"/>
          <w:sz w:val="24"/>
          <w:szCs w:val="24"/>
        </w:rPr>
      </w:pPr>
    </w:p>
    <w:p w:rsidR="0037216B" w:rsidP="00043C24" w14:paraId="7B958267" w14:textId="614FBFF5">
      <w:pPr>
        <w:widowControl w:val="0"/>
        <w:spacing w:after="0" w:line="240" w:lineRule="auto"/>
        <w:rPr>
          <w:rFonts w:ascii="Times New Roman" w:eastAsia="Libre Franklin" w:hAnsi="Times New Roman" w:cs="Times New Roman"/>
          <w:sz w:val="24"/>
          <w:szCs w:val="24"/>
        </w:rPr>
      </w:pPr>
      <w:r w:rsidRPr="003E7AF8">
        <w:rPr>
          <w:rFonts w:ascii="Times New Roman" w:eastAsia="Libre Franklin" w:hAnsi="Times New Roman" w:cs="Times New Roman"/>
          <w:sz w:val="24"/>
          <w:szCs w:val="24"/>
        </w:rPr>
        <w:t xml:space="preserve">Research purpose: To complete interviews </w:t>
      </w:r>
      <w:r w:rsidRPr="003E7AF8" w:rsidR="3F22F5DE">
        <w:rPr>
          <w:rFonts w:ascii="Times New Roman" w:eastAsia="Libre Franklin" w:hAnsi="Times New Roman" w:cs="Times New Roman"/>
          <w:sz w:val="24"/>
          <w:szCs w:val="24"/>
        </w:rPr>
        <w:t xml:space="preserve">on </w:t>
      </w:r>
      <w:r w:rsidR="00BD0A58">
        <w:rPr>
          <w:rFonts w:ascii="Times New Roman" w:eastAsia="Libre Franklin" w:hAnsi="Times New Roman" w:cs="Times New Roman"/>
          <w:sz w:val="24"/>
          <w:szCs w:val="24"/>
        </w:rPr>
        <w:t>caregivers’</w:t>
      </w:r>
      <w:r w:rsidRPr="003E7AF8">
        <w:rPr>
          <w:rFonts w:ascii="Times New Roman" w:eastAsia="Libre Franklin" w:hAnsi="Times New Roman" w:cs="Times New Roman"/>
          <w:sz w:val="24"/>
          <w:szCs w:val="24"/>
        </w:rPr>
        <w:t xml:space="preserve"> </w:t>
      </w:r>
      <w:r w:rsidRPr="003E7AF8">
        <w:rPr>
          <w:rStyle w:val="normaltextrun"/>
          <w:rFonts w:ascii="Times New Roman" w:hAnsi="Times New Roman" w:cs="Times New Roman"/>
          <w:color w:val="000000"/>
          <w:sz w:val="24"/>
          <w:szCs w:val="24"/>
          <w:shd w:val="clear" w:color="auto" w:fill="FFFFFF"/>
        </w:rPr>
        <w:t xml:space="preserve">current beliefs about food safety, reactions to food safety messages, and preferred modes of learning about food safety.  </w:t>
      </w:r>
    </w:p>
    <w:p w:rsidR="00043C24" w:rsidRPr="00043C24" w:rsidP="00043C24" w14:paraId="09189166" w14:textId="77777777">
      <w:pPr>
        <w:widowControl w:val="0"/>
        <w:spacing w:after="0" w:line="240" w:lineRule="auto"/>
        <w:rPr>
          <w:rFonts w:ascii="Times New Roman" w:eastAsia="Libre Franklin" w:hAnsi="Times New Roman" w:cs="Times New Roman"/>
          <w:sz w:val="24"/>
          <w:szCs w:val="24"/>
        </w:rPr>
      </w:pP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470117CF" w14:textId="77777777" w:rsidTr="003107EB">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0119FB" w:rsidRPr="00EF3613" w:rsidP="003107EB" w14:paraId="3DE9A238" w14:textId="77777777">
            <w:pPr>
              <w:pStyle w:val="Heading2b"/>
              <w:rPr>
                <w:rFonts w:ascii="Times New Roman" w:hAnsi="Times New Roman"/>
              </w:rPr>
            </w:pPr>
            <w:r w:rsidRPr="00EF3613">
              <w:rPr>
                <w:rFonts w:ascii="Times New Roman" w:hAnsi="Times New Roman"/>
              </w:rPr>
              <w:t>NOTES TO REVIEWER:</w:t>
            </w:r>
          </w:p>
        </w:tc>
      </w:tr>
      <w:tr w14:paraId="333C2B53" w14:textId="77777777" w:rsidTr="003107EB">
        <w:tblPrEx>
          <w:tblW w:w="9330" w:type="dxa"/>
          <w:tblCellMar>
            <w:top w:w="115" w:type="dxa"/>
            <w:bottom w:w="115" w:type="dxa"/>
          </w:tblCellMar>
          <w:tblLook w:val="04A0"/>
        </w:tblPrEx>
        <w:trPr>
          <w:trHeight w:val="20"/>
        </w:trPr>
        <w:tc>
          <w:tcPr>
            <w:tcW w:w="9330" w:type="dxa"/>
          </w:tcPr>
          <w:p w:rsidR="000119FB" w:rsidRPr="00EF3613" w:rsidP="003107EB" w14:paraId="0FFB3565" w14:textId="3E8BE2C9">
            <w:pPr>
              <w:pStyle w:val="Body2"/>
              <w:rPr>
                <w:rFonts w:ascii="Times New Roman" w:hAnsi="Times New Roman"/>
                <w:sz w:val="24"/>
                <w:szCs w:val="24"/>
              </w:rPr>
            </w:pPr>
            <w:r w:rsidRPr="00EF3613">
              <w:rPr>
                <w:rFonts w:ascii="Times New Roman" w:hAnsi="Times New Roman"/>
                <w:sz w:val="24"/>
                <w:szCs w:val="24"/>
              </w:rPr>
              <w:t xml:space="preserve">This discussion guide is not a script and therefore will not be read verbatim. The interviewer will use these questions as a roadmap and probe as needed to </w:t>
            </w:r>
            <w:r w:rsidRPr="1A7C6445">
              <w:rPr>
                <w:rFonts w:ascii="Times New Roman" w:hAnsi="Times New Roman"/>
                <w:sz w:val="24"/>
                <w:szCs w:val="24"/>
              </w:rPr>
              <w:t>main</w:t>
            </w:r>
            <w:r w:rsidRPr="1A7C6445" w:rsidR="65B5B572">
              <w:rPr>
                <w:rFonts w:ascii="Times New Roman" w:hAnsi="Times New Roman"/>
                <w:sz w:val="24"/>
                <w:szCs w:val="24"/>
              </w:rPr>
              <w:t>tain</w:t>
            </w:r>
            <w:r w:rsidRPr="00EF3613">
              <w:rPr>
                <w:rFonts w:ascii="Times New Roman" w:hAnsi="Times New Roman"/>
                <w:sz w:val="24"/>
                <w:szCs w:val="24"/>
              </w:rPr>
              <w:t xml:space="preserve"> the natural flow of conversation.</w:t>
            </w:r>
          </w:p>
        </w:tc>
      </w:tr>
    </w:tbl>
    <w:p w:rsidR="003269EF" w:rsidRPr="00EF3613" w:rsidP="7992D049" w14:paraId="302839DF"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tbl>
      <w:tblPr>
        <w:tblStyle w:val="TableGrid"/>
        <w:tblW w:w="9345" w:type="dxa"/>
        <w:tblLayout w:type="fixed"/>
        <w:tblLook w:val="04A0"/>
      </w:tblPr>
      <w:tblGrid>
        <w:gridCol w:w="2955"/>
        <w:gridCol w:w="6390"/>
      </w:tblGrid>
      <w:tr w14:paraId="1B11312B" w14:textId="77777777" w:rsidTr="006C3113">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534F04" w:rsidRPr="003E7AF8" w:rsidP="006C3113" w14:paraId="7A229092" w14:textId="77777777">
            <w:pPr>
              <w:pStyle w:val="Heading2b"/>
              <w:rPr>
                <w:rFonts w:ascii="Times New Roman" w:eastAsia="Berlingske Sans Poster" w:hAnsi="Times New Roman"/>
                <w:sz w:val="22"/>
                <w:szCs w:val="22"/>
              </w:rPr>
            </w:pPr>
            <w:r w:rsidRPr="003E7AF8">
              <w:rPr>
                <w:rFonts w:ascii="Times New Roman" w:eastAsia="Berlingske Sans Poster" w:hAnsi="Times New Roman"/>
                <w:sz w:val="22"/>
                <w:szCs w:val="22"/>
              </w:rPr>
              <w:t>Session Overview: Total time –– 60 minutes</w:t>
            </w:r>
          </w:p>
        </w:tc>
      </w:tr>
      <w:tr w14:paraId="2356258B"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534F04" w:rsidRPr="003E7AF8" w:rsidP="006C3113" w14:paraId="7D980979"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A: Introduction to Study and Verbal Consent (5 minutes)</w:t>
            </w:r>
          </w:p>
        </w:tc>
        <w:tc>
          <w:tcPr>
            <w:tcW w:w="6390" w:type="dxa"/>
            <w:tcBorders>
              <w:right w:val="single" w:sz="6" w:space="0" w:color="FFFFFF" w:themeColor="background1"/>
            </w:tcBorders>
          </w:tcPr>
          <w:p w:rsidR="00534F04" w:rsidRPr="003E7AF8" w:rsidP="006C3113" w14:paraId="4CB05267"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interviewer will explain the purpose of the research and allow participant to ask </w:t>
            </w:r>
            <w:r>
              <w:rPr>
                <w:rFonts w:ascii="Times New Roman" w:eastAsia="Berlingske Sans Medium" w:hAnsi="Times New Roman"/>
                <w:sz w:val="22"/>
                <w:szCs w:val="22"/>
              </w:rPr>
              <w:t xml:space="preserve">questions. </w:t>
            </w:r>
          </w:p>
        </w:tc>
      </w:tr>
      <w:tr w14:paraId="62099D5D"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534F04" w:rsidRPr="003E7AF8" w:rsidP="006C3113" w14:paraId="3AEAFD18"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B: Introductory Questions (5 minutes) </w:t>
            </w:r>
          </w:p>
        </w:tc>
        <w:tc>
          <w:tcPr>
            <w:tcW w:w="6390" w:type="dxa"/>
            <w:tcBorders>
              <w:right w:val="single" w:sz="6" w:space="0" w:color="FFFFFF" w:themeColor="background1"/>
            </w:tcBorders>
          </w:tcPr>
          <w:p w:rsidR="00534F04" w:rsidRPr="003E7AF8" w:rsidP="006C3113" w14:paraId="63FC5304" w14:textId="4DE54D29">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is section will be used to </w:t>
            </w:r>
            <w:r>
              <w:rPr>
                <w:rFonts w:ascii="Times New Roman" w:eastAsia="Berlingske Sans Medium" w:hAnsi="Times New Roman"/>
                <w:sz w:val="22"/>
                <w:szCs w:val="22"/>
              </w:rPr>
              <w:t xml:space="preserve">understand the role food plays in the </w:t>
            </w:r>
            <w:r w:rsidRPr="1A7C6445" w:rsidR="13170DDB">
              <w:rPr>
                <w:rFonts w:ascii="Times New Roman" w:eastAsia="Berlingske Sans Medium" w:hAnsi="Times New Roman"/>
                <w:sz w:val="22"/>
                <w:szCs w:val="22"/>
              </w:rPr>
              <w:t>participant</w:t>
            </w:r>
            <w:r w:rsidRPr="1A7C6445" w:rsidR="6AEAC9D8">
              <w:rPr>
                <w:rFonts w:ascii="Times New Roman" w:eastAsia="Berlingske Sans Medium" w:hAnsi="Times New Roman"/>
                <w:sz w:val="22"/>
                <w:szCs w:val="22"/>
              </w:rPr>
              <w:t>’</w:t>
            </w:r>
            <w:r w:rsidRPr="1A7C6445" w:rsidR="13170DDB">
              <w:rPr>
                <w:rFonts w:ascii="Times New Roman" w:eastAsia="Berlingske Sans Medium" w:hAnsi="Times New Roman"/>
                <w:sz w:val="22"/>
                <w:szCs w:val="22"/>
              </w:rPr>
              <w:t>s</w:t>
            </w:r>
            <w:r>
              <w:rPr>
                <w:rFonts w:ascii="Times New Roman" w:eastAsia="Berlingske Sans Medium" w:hAnsi="Times New Roman"/>
                <w:sz w:val="22"/>
                <w:szCs w:val="22"/>
              </w:rPr>
              <w:t xml:space="preserve"> life</w:t>
            </w:r>
            <w:r w:rsidRPr="003E7AF8">
              <w:rPr>
                <w:rFonts w:ascii="Times New Roman" w:eastAsia="Berlingske Sans Medium" w:hAnsi="Times New Roman"/>
                <w:sz w:val="22"/>
                <w:szCs w:val="22"/>
              </w:rPr>
              <w:t xml:space="preserve"> and ensure participants are comfortable speaking with the interviewer.    </w:t>
            </w:r>
          </w:p>
        </w:tc>
      </w:tr>
      <w:tr w14:paraId="77F1AF60"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534F04" w:rsidRPr="003E7AF8" w:rsidP="006C3113" w14:paraId="25E6DB9E" w14:textId="77777777">
            <w:pPr>
              <w:pStyle w:val="Body2"/>
              <w:rPr>
                <w:rFonts w:ascii="Times New Roman" w:eastAsia="Berlingske Sans Medium" w:hAnsi="Times New Roman"/>
                <w:b/>
                <w:bCs/>
                <w:sz w:val="22"/>
                <w:szCs w:val="22"/>
              </w:rPr>
            </w:pPr>
            <w:r w:rsidRPr="003E7AF8">
              <w:rPr>
                <w:rStyle w:val="normaltextrun"/>
                <w:rFonts w:ascii="Times New Roman" w:hAnsi="Times New Roman"/>
                <w:b/>
                <w:bCs/>
                <w:sz w:val="22"/>
                <w:szCs w:val="22"/>
              </w:rPr>
              <w:t>Section C: Subjective Norms/Information Sources (10 minutes)</w:t>
            </w:r>
            <w:r w:rsidRPr="003E7AF8">
              <w:rPr>
                <w:rStyle w:val="eop"/>
                <w:rFonts w:ascii="Times New Roman" w:hAnsi="Times New Roman"/>
                <w:b/>
                <w:bCs/>
                <w:sz w:val="22"/>
                <w:szCs w:val="22"/>
              </w:rPr>
              <w:t> </w:t>
            </w:r>
          </w:p>
        </w:tc>
        <w:tc>
          <w:tcPr>
            <w:tcW w:w="6390" w:type="dxa"/>
            <w:tcBorders>
              <w:right w:val="single" w:sz="6" w:space="0" w:color="FFFFFF" w:themeColor="background1"/>
            </w:tcBorders>
          </w:tcPr>
          <w:p w:rsidR="00534F04" w:rsidRPr="00E45C83" w:rsidP="006C3113" w14:paraId="24840648" w14:textId="77777777">
            <w:pPr>
              <w:pStyle w:val="Body2"/>
              <w:rPr>
                <w:rFonts w:ascii="Times New Roman" w:eastAsia="Berlingske Sans Medium" w:hAnsi="Times New Roman"/>
                <w:sz w:val="22"/>
                <w:szCs w:val="22"/>
              </w:rPr>
            </w:pPr>
            <w:r w:rsidRPr="00E45C83">
              <w:rPr>
                <w:rStyle w:val="normaltextrun"/>
                <w:rFonts w:ascii="Times New Roman" w:hAnsi="Times New Roman"/>
                <w:sz w:val="22"/>
                <w:szCs w:val="22"/>
                <w:shd w:val="clear" w:color="auto" w:fill="FFFFFF"/>
              </w:rPr>
              <w:t>This section will ask about how friends and family members of the participant view food safety. This section will also ask about preferred sources of food safety information. </w:t>
            </w:r>
            <w:r w:rsidRPr="00E45C83">
              <w:rPr>
                <w:rStyle w:val="eop"/>
                <w:rFonts w:ascii="Times New Roman" w:hAnsi="Times New Roman"/>
                <w:sz w:val="22"/>
                <w:szCs w:val="22"/>
                <w:shd w:val="clear" w:color="auto" w:fill="FFFFFF"/>
              </w:rPr>
              <w:t> </w:t>
            </w:r>
          </w:p>
        </w:tc>
      </w:tr>
      <w:tr w14:paraId="2F69CFE7"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534F04" w:rsidRPr="003E7AF8" w:rsidP="006C3113" w14:paraId="0DE1F10F" w14:textId="77777777">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D: Message Concepts and Strategies (35 minutes)</w:t>
            </w:r>
          </w:p>
        </w:tc>
        <w:tc>
          <w:tcPr>
            <w:tcW w:w="6390" w:type="dxa"/>
            <w:tcBorders>
              <w:right w:val="single" w:sz="6" w:space="0" w:color="FFFFFF" w:themeColor="background1"/>
            </w:tcBorders>
          </w:tcPr>
          <w:p w:rsidR="00534F04" w:rsidRPr="003E7AF8" w:rsidP="006C3113" w14:paraId="2FE9979B"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The interviewer will ask for feedback on proposed messaging approaches and directions.</w:t>
            </w:r>
          </w:p>
        </w:tc>
      </w:tr>
      <w:tr w14:paraId="0B17F2CB" w14:textId="77777777" w:rsidTr="006C3113">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00534F04" w:rsidRPr="003E7AF8" w:rsidP="006C3113" w14:paraId="0959AC69" w14:textId="75E63F17">
            <w:pPr>
              <w:pStyle w:val="Body2"/>
              <w:rPr>
                <w:rFonts w:ascii="Times New Roman" w:eastAsia="Berlingske Sans Medium" w:hAnsi="Times New Roman"/>
                <w:b/>
                <w:bCs/>
              </w:rPr>
            </w:pPr>
            <w:r w:rsidRPr="003E7AF8">
              <w:rPr>
                <w:rFonts w:ascii="Times New Roman" w:eastAsia="Berlingske Sans Medium" w:hAnsi="Times New Roman"/>
                <w:b/>
                <w:bCs/>
                <w:sz w:val="22"/>
                <w:szCs w:val="22"/>
              </w:rPr>
              <w:t>Section E: Conclusion (5 minutes)</w:t>
            </w:r>
          </w:p>
        </w:tc>
        <w:tc>
          <w:tcPr>
            <w:tcW w:w="6390" w:type="dxa"/>
            <w:tcBorders>
              <w:bottom w:val="single" w:sz="6" w:space="0" w:color="FFFFFF" w:themeColor="background1"/>
              <w:right w:val="single" w:sz="6" w:space="0" w:color="FFFFFF" w:themeColor="background1"/>
            </w:tcBorders>
          </w:tcPr>
          <w:p w:rsidR="00534F04" w:rsidRPr="003E7AF8" w:rsidP="006C3113" w14:paraId="5037E34D" w14:textId="77777777">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interviewer will complete the sessions by answering all participant questions and thanking them for their time. </w:t>
            </w:r>
          </w:p>
        </w:tc>
      </w:tr>
    </w:tbl>
    <w:p w:rsidR="003E52CE" w:rsidRPr="00EF3613" w:rsidP="003E52CE" w14:paraId="32FC8F5F" w14:textId="77777777">
      <w:pPr>
        <w:widowControl w:val="0"/>
        <w:spacing w:after="0" w:line="240" w:lineRule="auto"/>
        <w:rPr>
          <w:rFonts w:ascii="Times New Roman" w:eastAsia="Libre Franklin" w:hAnsi="Times New Roman" w:cs="Times New Roman"/>
          <w:color w:val="F26322"/>
          <w:sz w:val="24"/>
          <w:szCs w:val="24"/>
        </w:rPr>
      </w:pPr>
    </w:p>
    <w:p w:rsidR="003E52CE" w:rsidRPr="00EF3613" w:rsidP="7992D049" w14:paraId="4D85350A"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123F7C" w:rsidRPr="003E7AF8" w:rsidP="00123F7C" w14:paraId="7CBEC33C" w14:textId="77777777">
      <w:pPr>
        <w:spacing w:after="200" w:line="276" w:lineRule="auto"/>
        <w:textAlignment w:val="baseline"/>
        <w:rPr>
          <w:rFonts w:ascii="Times New Roman" w:eastAsia="Berlingske Sans Poster" w:hAnsi="Times New Roman" w:cs="Times New Roman"/>
          <w:color w:val="000000" w:themeColor="text1"/>
          <w:sz w:val="24"/>
          <w:szCs w:val="24"/>
          <w:lang w:val="en-GB"/>
        </w:rPr>
      </w:pPr>
      <w:r w:rsidRPr="003E7AF8">
        <w:rPr>
          <w:rFonts w:ascii="Times New Roman" w:eastAsia="Berlingske Sans Poster" w:hAnsi="Times New Roman" w:cs="Times New Roman"/>
          <w:b/>
          <w:bCs/>
          <w:color w:val="000000" w:themeColor="text1"/>
          <w:sz w:val="24"/>
          <w:szCs w:val="24"/>
        </w:rPr>
        <w:t xml:space="preserve">Section A: Introduction and Verbal Consent (5 minutes) </w:t>
      </w:r>
    </w:p>
    <w:p w:rsidR="00123F7C" w:rsidRPr="003E7AF8" w:rsidP="00123F7C" w14:paraId="3D54D034"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123F7C" w:rsidRPr="003E7AF8" w:rsidP="00123F7C" w14:paraId="79C43B05"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781930BD"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Hello. Thanks for joining this online session. It is about general food safety behaviors</w:t>
      </w:r>
      <w:r>
        <w:rPr>
          <w:rStyle w:val="normaltextrun"/>
          <w:rFonts w:ascii="Times New Roman" w:eastAsia="Berlingske Sans Medium" w:hAnsi="Times New Roman" w:cs="Times New Roman"/>
          <w:color w:val="000000" w:themeColor="text1"/>
          <w:sz w:val="24"/>
          <w:szCs w:val="24"/>
        </w:rPr>
        <w:t xml:space="preserve"> and food safety education</w:t>
      </w:r>
      <w:r w:rsidRPr="003E7AF8">
        <w:rPr>
          <w:rStyle w:val="normaltextrun"/>
          <w:rFonts w:ascii="Times New Roman" w:eastAsia="Berlingske Sans Medium" w:hAnsi="Times New Roman" w:cs="Times New Roman"/>
          <w:color w:val="000000" w:themeColor="text1"/>
          <w:sz w:val="24"/>
          <w:szCs w:val="24"/>
        </w:rPr>
        <w:t xml:space="preserve">. I’d like to preview what will happen, so that you know what to expect.  </w:t>
      </w:r>
      <w:r w:rsidRPr="003E7AF8">
        <w:br/>
      </w:r>
      <w:r w:rsidRPr="003E7AF8">
        <w:rPr>
          <w:rStyle w:val="normaltextrun"/>
          <w:rFonts w:ascii="Times New Roman" w:eastAsia="Berlingske Sans Medium" w:hAnsi="Times New Roman" w:cs="Times New Roman"/>
          <w:color w:val="000000" w:themeColor="text1"/>
          <w:sz w:val="24"/>
          <w:szCs w:val="24"/>
        </w:rPr>
        <w:t> </w:t>
      </w:r>
    </w:p>
    <w:p w:rsidR="00123F7C" w:rsidRPr="003E7AF8" w:rsidP="00123F7C" w14:paraId="796FC1A9"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123F7C" w:rsidRPr="003E7AF8" w:rsidP="00123F7C" w14:paraId="4F656C1A"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00F0F718"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My nam</w:t>
      </w:r>
      <w:r w:rsidRPr="003E7AF8">
        <w:rPr>
          <w:rStyle w:val="normaltextrun"/>
          <w:rFonts w:ascii="Times New Roman" w:eastAsia="Berlingske Sans Medium" w:hAnsi="Times New Roman" w:cs="Times New Roman"/>
          <w:sz w:val="24"/>
          <w:szCs w:val="24"/>
        </w:rPr>
        <w:t>e is [FACILITATOR’S NAME]. I will le</w:t>
      </w:r>
      <w:r w:rsidRPr="003E7AF8">
        <w:rPr>
          <w:rStyle w:val="normaltextrun"/>
          <w:rFonts w:ascii="Times New Roman" w:eastAsia="Berlingske Sans Medium" w:hAnsi="Times New Roman" w:cs="Times New Roman"/>
          <w:color w:val="000000" w:themeColor="text1"/>
          <w:sz w:val="24"/>
          <w:szCs w:val="24"/>
        </w:rPr>
        <w:t>ad this session. I work for Fors Marsh, a company that is helping USDA. But I don’t work at USDA. So what you say, positive or negative, won’t affect me.  </w:t>
      </w:r>
    </w:p>
    <w:p w:rsidR="00123F7C" w:rsidRPr="003E7AF8" w:rsidP="00123F7C" w14:paraId="3743F86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459E9450"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23F7C" w:rsidRPr="003E7AF8" w:rsidP="00123F7C" w14:paraId="6FACAC22"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4E5483D8"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23F7C" w:rsidRPr="003E7AF8" w:rsidP="00123F7C" w14:paraId="1B52DA1A"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5485C8BF"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123F7C" w:rsidRPr="003E7AF8" w:rsidP="00123F7C" w14:paraId="2B73352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7DCB1D57" w14:textId="1B1A403F">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This session will be in </w:t>
      </w:r>
      <w:r w:rsidR="0083679D">
        <w:rPr>
          <w:rStyle w:val="normaltextrun"/>
          <w:rFonts w:ascii="Times New Roman" w:eastAsia="Berlingske Sans Medium" w:hAnsi="Times New Roman" w:cs="Times New Roman"/>
          <w:color w:val="000000" w:themeColor="text1"/>
          <w:sz w:val="24"/>
          <w:szCs w:val="24"/>
        </w:rPr>
        <w:t>Spanish</w:t>
      </w:r>
      <w:r w:rsidRPr="003E7AF8">
        <w:rPr>
          <w:rStyle w:val="normaltextrun"/>
          <w:rFonts w:ascii="Times New Roman" w:eastAsia="Berlingske Sans Medium" w:hAnsi="Times New Roman" w:cs="Times New Roman"/>
          <w:color w:val="000000" w:themeColor="text1"/>
          <w:sz w:val="24"/>
          <w:szCs w:val="24"/>
        </w:rPr>
        <w:t>. For the next 60 minutes, I will ask you questions about: </w:t>
      </w:r>
    </w:p>
    <w:p w:rsidR="00123F7C" w:rsidRPr="00527E15" w:rsidP="00123F7C" w14:paraId="74317C54"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Your current food safety behaviors.</w:t>
      </w:r>
    </w:p>
    <w:p w:rsidR="00123F7C" w:rsidRPr="00527E15" w:rsidP="00123F7C" w14:paraId="297B87BF"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hAnsi="Times New Roman" w:cs="Times New Roman"/>
          <w:color w:val="000000"/>
          <w:sz w:val="24"/>
          <w:szCs w:val="24"/>
          <w:shd w:val="clear" w:color="auto" w:fill="FFFFFF"/>
        </w:rPr>
        <w:t>How you prefer to learn about food safety.</w:t>
      </w:r>
      <w:r w:rsidRPr="00527E15">
        <w:rPr>
          <w:rStyle w:val="eop"/>
          <w:rFonts w:ascii="Times New Roman" w:hAnsi="Times New Roman" w:cs="Times New Roman"/>
          <w:color w:val="000000"/>
          <w:sz w:val="24"/>
          <w:szCs w:val="24"/>
          <w:shd w:val="clear" w:color="auto" w:fill="FFFFFF"/>
        </w:rPr>
        <w:t> </w:t>
      </w:r>
    </w:p>
    <w:p w:rsidR="00123F7C" w:rsidRPr="00527E15" w:rsidP="00123F7C" w14:paraId="03136D27"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 xml:space="preserve">How you feel about food safety messages. </w:t>
      </w:r>
    </w:p>
    <w:p w:rsidR="00123F7C" w:rsidRPr="003E7AF8" w:rsidP="00123F7C" w14:paraId="1B4F1E94"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123F7C" w:rsidRPr="003E7AF8" w:rsidP="00123F7C" w14:paraId="4554CA17"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123F7C" w:rsidRPr="003E7AF8" w:rsidP="00123F7C" w14:paraId="60D9B948"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1BA5F2B3" w14:textId="77777777">
      <w:pPr>
        <w:pStyle w:val="ListParagraph"/>
        <w:numPr>
          <w:ilvl w:val="0"/>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You will get a $75 incentive for your time. This will be delivered through email.</w:t>
      </w:r>
      <w:r w:rsidRPr="003E7AF8">
        <w:rPr>
          <w:rStyle w:val="scxw266858600"/>
          <w:rFonts w:ascii="Times New Roman" w:eastAsia="Berlingske Sans Medium" w:hAnsi="Times New Roman" w:cs="Times New Roman"/>
          <w:color w:val="000000" w:themeColor="text1"/>
          <w:sz w:val="24"/>
          <w:szCs w:val="24"/>
        </w:rPr>
        <w:t>  </w:t>
      </w:r>
    </w:p>
    <w:p w:rsidR="00123F7C" w:rsidRPr="003E7AF8" w:rsidP="00123F7C" w14:paraId="485C73F3"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123F7C" w:rsidRPr="003E7AF8" w:rsidP="00123F7C" w14:paraId="1DD91097"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Someone on the research team will: </w:t>
      </w:r>
    </w:p>
    <w:p w:rsidR="00123F7C" w:rsidRPr="003E7AF8" w:rsidP="00123F7C" w14:paraId="2B5E2622"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Audio record the session.</w:t>
      </w:r>
    </w:p>
    <w:p w:rsidR="00123F7C" w:rsidRPr="003E7AF8" w:rsidP="00123F7C" w14:paraId="55E99F72"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Listen and take notes during the session. </w:t>
      </w:r>
    </w:p>
    <w:p w:rsidR="00123F7C" w:rsidP="00123F7C" w14:paraId="7E96C1FC"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Use the notes to write a report.   </w:t>
      </w:r>
    </w:p>
    <w:p w:rsidR="00123F7C" w:rsidRPr="003E7AF8" w:rsidP="00123F7C" w14:paraId="789CDE20" w14:textId="77777777">
      <w:pPr>
        <w:pStyle w:val="ListParagraph"/>
        <w:spacing w:after="0" w:line="240" w:lineRule="auto"/>
        <w:ind w:left="1440"/>
        <w:textAlignment w:val="baseline"/>
        <w:rPr>
          <w:rStyle w:val="normaltextrun"/>
          <w:rFonts w:ascii="Times New Roman" w:eastAsia="Berlingske Sans Medium" w:hAnsi="Times New Roman" w:cs="Times New Roman"/>
          <w:color w:val="000000" w:themeColor="text1"/>
          <w:sz w:val="24"/>
          <w:szCs w:val="24"/>
        </w:rPr>
      </w:pPr>
    </w:p>
    <w:p w:rsidR="00123F7C" w:rsidRPr="00B865DA" w:rsidP="00123F7C" w14:paraId="35025BF3"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B865DA">
        <w:rPr>
          <w:rStyle w:val="normaltextrun"/>
          <w:rFonts w:ascii="Times New Roman" w:eastAsia="Berlingske Sans Medium" w:hAnsi="Times New Roman" w:cs="Times New Roman"/>
          <w:color w:val="000000" w:themeColor="text1"/>
          <w:sz w:val="24"/>
          <w:szCs w:val="24"/>
        </w:rPr>
        <w:t xml:space="preserve"> To keep your input private, the research team will: </w:t>
      </w:r>
    </w:p>
    <w:p w:rsidR="00123F7C" w:rsidRPr="003B579A" w:rsidP="00123F7C" w14:paraId="368E4987" w14:textId="77777777">
      <w:pPr>
        <w:pStyle w:val="ListParagraph"/>
        <w:numPr>
          <w:ilvl w:val="1"/>
          <w:numId w:val="3"/>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123F7C" w:rsidP="00123F7C" w14:paraId="0BA78821" w14:textId="77777777">
      <w:pPr>
        <w:pStyle w:val="ListParagraph"/>
        <w:numPr>
          <w:ilvl w:val="1"/>
          <w:numId w:val="3"/>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123F7C" w:rsidRPr="003B579A" w:rsidP="00123F7C" w14:paraId="351E036D" w14:textId="77777777">
      <w:pPr>
        <w:pStyle w:val="ListParagraph"/>
        <w:numPr>
          <w:ilvl w:val="1"/>
          <w:numId w:val="3"/>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23F7C" w:rsidRPr="003E7AF8" w:rsidP="00123F7C" w14:paraId="5B76313B"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123F7C" w:rsidRPr="003E7AF8" w:rsidP="00123F7C" w14:paraId="604B8CF5"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If you have any questions about this study, contact Carolyn Lagoe at </w:t>
      </w:r>
      <w:hyperlink r:id="rId8">
        <w:r w:rsidRPr="003E7AF8">
          <w:rPr>
            <w:rStyle w:val="Hyperlink"/>
            <w:rFonts w:ascii="Times New Roman" w:eastAsia="Berlingske Sans Medium" w:hAnsi="Times New Roman" w:cs="Times New Roman"/>
            <w:sz w:val="24"/>
            <w:szCs w:val="24"/>
          </w:rPr>
          <w:t>CLagoe@forsmarsh.com</w:t>
        </w:r>
      </w:hyperlink>
      <w:r w:rsidRPr="003E7AF8">
        <w:rPr>
          <w:rStyle w:val="normaltextrun"/>
          <w:rFonts w:ascii="Times New Roman" w:eastAsia="Berlingske Sans Medium" w:hAnsi="Times New Roman" w:cs="Times New Roman"/>
          <w:color w:val="000000" w:themeColor="text1"/>
          <w:sz w:val="24"/>
          <w:szCs w:val="24"/>
        </w:rPr>
        <w:t xml:space="preserve">. </w:t>
      </w:r>
    </w:p>
    <w:p w:rsidR="00123F7C" w:rsidRPr="003E7AF8" w:rsidP="00123F7C" w14:paraId="4D6B7BC1"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23F7C" w:rsidRPr="003E7AF8" w:rsidP="00123F7C" w14:paraId="2F777268" w14:textId="77777777">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Do you agree to take part in this online session? (If participant says no, end the session).</w:t>
      </w:r>
    </w:p>
    <w:p w:rsidR="00123F7C" w:rsidRPr="003E7AF8" w:rsidP="00123F7C" w14:paraId="146CCAB6"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w:t>
      </w:r>
    </w:p>
    <w:p w:rsidR="00123F7C" w:rsidRPr="003E7AF8" w:rsidP="00123F7C" w14:paraId="2CA9742C" w14:textId="77777777">
      <w:pPr>
        <w:pStyle w:val="ListParagraph"/>
        <w:numPr>
          <w:ilvl w:val="0"/>
          <w:numId w:val="14"/>
        </w:numPr>
        <w:spacing w:after="0" w:line="240" w:lineRule="auto"/>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Do you agree to be audio-recorded? (If participant says no, do not record the session but instead just take notes).</w:t>
      </w:r>
    </w:p>
    <w:p w:rsidR="00123F7C" w:rsidRPr="003E7AF8" w:rsidP="00123F7C" w14:paraId="7BDA7D78" w14:textId="77777777">
      <w:pPr>
        <w:spacing w:after="0" w:line="240" w:lineRule="auto"/>
        <w:rPr>
          <w:rFonts w:ascii="Times New Roman" w:eastAsia="Berlingske Sans Medium" w:hAnsi="Times New Roman" w:cs="Times New Roman"/>
          <w:color w:val="000000" w:themeColor="text1"/>
          <w:sz w:val="24"/>
          <w:szCs w:val="24"/>
        </w:rPr>
      </w:pPr>
    </w:p>
    <w:p w:rsidR="00123F7C" w:rsidRPr="003E7AF8" w:rsidP="00123F7C" w14:paraId="080C5B5C"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Thank you. I ask that you follow some ground rules throughout our discussion: </w:t>
      </w:r>
    </w:p>
    <w:p w:rsidR="00123F7C" w:rsidRPr="003E7AF8" w:rsidP="00123F7C" w14:paraId="5D198826"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urn off the ringer on your cell phone. </w:t>
      </w:r>
    </w:p>
    <w:p w:rsidR="00123F7C" w:rsidRPr="003E7AF8" w:rsidP="00123F7C" w14:paraId="37890EB2" w14:textId="77777777">
      <w:pPr>
        <w:pStyle w:val="ListParagraph"/>
        <w:numPr>
          <w:ilvl w:val="1"/>
          <w:numId w:val="14"/>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alk loud enough to be heard. </w:t>
      </w:r>
    </w:p>
    <w:p w:rsidR="00123F7C" w:rsidRPr="003E7AF8" w:rsidP="00123F7C" w14:paraId="200583EE"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Please give your honest opinion. </w:t>
      </w:r>
    </w:p>
    <w:p w:rsidR="00EC64E0" w:rsidRPr="003B579A" w:rsidP="009B195C" w14:paraId="24D0185D" w14:textId="77777777">
      <w:pPr>
        <w:pStyle w:val="paragraph"/>
        <w:spacing w:before="0" w:beforeAutospacing="0" w:after="0" w:afterAutospacing="0"/>
        <w:textAlignment w:val="baseline"/>
        <w:rPr>
          <w:rFonts w:eastAsia="Berlingske Sans Medium"/>
          <w:color w:val="000000" w:themeColor="text1"/>
        </w:rPr>
      </w:pPr>
    </w:p>
    <w:p w:rsidR="00F4776B" w:rsidRPr="003B579A" w:rsidP="009B195C" w14:paraId="5018A79A" w14:textId="64CBBB96">
      <w:pPr>
        <w:spacing w:after="0" w:line="240" w:lineRule="auto"/>
        <w:rPr>
          <w:rFonts w:ascii="Times New Roman" w:eastAsia="Berlingske Sans Poster" w:hAnsi="Times New Roman" w:cs="Times New Roman"/>
          <w:b/>
          <w:bCs/>
          <w:sz w:val="24"/>
          <w:szCs w:val="24"/>
        </w:rPr>
      </w:pPr>
      <w:r w:rsidRPr="323876CB">
        <w:rPr>
          <w:rFonts w:ascii="Times New Roman" w:eastAsia="Berlingske Sans Poster" w:hAnsi="Times New Roman" w:cs="Times New Roman"/>
          <w:b/>
          <w:bCs/>
          <w:sz w:val="24"/>
          <w:szCs w:val="24"/>
        </w:rPr>
        <w:t xml:space="preserve">Section </w:t>
      </w:r>
      <w:r w:rsidRPr="323876CB" w:rsidR="42516D89">
        <w:rPr>
          <w:rFonts w:ascii="Times New Roman" w:eastAsia="Berlingske Sans Poster" w:hAnsi="Times New Roman" w:cs="Times New Roman"/>
          <w:b/>
          <w:bCs/>
          <w:sz w:val="24"/>
          <w:szCs w:val="24"/>
        </w:rPr>
        <w:t>B</w:t>
      </w:r>
      <w:r w:rsidRPr="323876CB">
        <w:rPr>
          <w:rFonts w:ascii="Times New Roman" w:eastAsia="Berlingske Sans Poster" w:hAnsi="Times New Roman" w:cs="Times New Roman"/>
          <w:b/>
          <w:bCs/>
          <w:sz w:val="24"/>
          <w:szCs w:val="24"/>
        </w:rPr>
        <w:t>. Introductory Questions (5 minutes)</w:t>
      </w:r>
    </w:p>
    <w:p w:rsidR="20F9662A" w:rsidRPr="003B579A" w:rsidP="009B195C" w14:paraId="60756F3C" w14:textId="667EEBA7">
      <w:pPr>
        <w:spacing w:after="0" w:line="240" w:lineRule="auto"/>
        <w:rPr>
          <w:rFonts w:ascii="Times New Roman" w:eastAsia="Berlingske Sans Medium" w:hAnsi="Times New Roman" w:cs="Times New Roman"/>
          <w:sz w:val="24"/>
          <w:szCs w:val="24"/>
        </w:rPr>
      </w:pPr>
      <w:r w:rsidRPr="323876CB">
        <w:rPr>
          <w:rFonts w:ascii="Times New Roman" w:eastAsia="Berlingske Sans Medium" w:hAnsi="Times New Roman" w:cs="Times New Roman"/>
          <w:color w:val="000000" w:themeColor="text1"/>
          <w:sz w:val="24"/>
          <w:szCs w:val="24"/>
        </w:rPr>
        <w:t>Starting off, I would like to talk about your cooking habits.</w:t>
      </w:r>
    </w:p>
    <w:p w:rsidR="7992D049" w:rsidRPr="003B579A" w:rsidP="009B195C" w14:paraId="5C0C81B3" w14:textId="009A9365">
      <w:pPr>
        <w:widowControl w:val="0"/>
        <w:spacing w:after="0" w:line="240" w:lineRule="auto"/>
        <w:rPr>
          <w:rFonts w:ascii="Times New Roman" w:eastAsia="Berlingske Sans Medium" w:hAnsi="Times New Roman" w:cs="Times New Roman"/>
          <w:sz w:val="24"/>
          <w:szCs w:val="24"/>
        </w:rPr>
      </w:pPr>
    </w:p>
    <w:p w:rsidR="368CA505" w:rsidRPr="008000E9" w:rsidP="009B195C" w14:paraId="61E25814" w14:textId="1073EDF5">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323876CB">
        <w:rPr>
          <w:rFonts w:ascii="Times New Roman" w:eastAsia="Berlingske Sans Medium" w:hAnsi="Times New Roman" w:cs="Times New Roman"/>
          <w:color w:val="000000" w:themeColor="text1"/>
          <w:sz w:val="24"/>
          <w:szCs w:val="24"/>
        </w:rPr>
        <w:t>When you prepare food at home, who are you typically cooking for?</w:t>
      </w:r>
    </w:p>
    <w:p w:rsidR="00DA41EC" w:rsidRPr="008000E9" w:rsidP="009B195C" w14:paraId="47D365FF" w14:textId="1DEB7056">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323876CB">
        <w:rPr>
          <w:rFonts w:ascii="Times New Roman" w:eastAsia="Berlingske Sans Medium" w:hAnsi="Times New Roman" w:cs="Times New Roman"/>
          <w:color w:val="000000" w:themeColor="text1"/>
          <w:sz w:val="24"/>
          <w:szCs w:val="24"/>
        </w:rPr>
        <w:t>How often do you cook for your family?</w:t>
      </w:r>
    </w:p>
    <w:p w:rsidR="00864796" w:rsidRPr="008000E9" w:rsidP="009B195C" w14:paraId="4A7C8CFF" w14:textId="796922BB">
      <w:pPr>
        <w:pStyle w:val="ListParagraph"/>
        <w:numPr>
          <w:ilvl w:val="0"/>
          <w:numId w:val="4"/>
        </w:numPr>
        <w:spacing w:after="0" w:line="240" w:lineRule="auto"/>
        <w:rPr>
          <w:rFonts w:ascii="Times New Roman" w:eastAsia="Berlingske Sans Medium" w:hAnsi="Times New Roman" w:cs="Times New Roman"/>
          <w:color w:val="000000" w:themeColor="text1"/>
          <w:sz w:val="24"/>
          <w:szCs w:val="24"/>
        </w:rPr>
      </w:pPr>
      <w:r w:rsidRPr="323876CB">
        <w:rPr>
          <w:rFonts w:ascii="Times New Roman" w:eastAsia="Berlingske Sans Medium" w:hAnsi="Times New Roman" w:cs="Times New Roman"/>
          <w:color w:val="000000" w:themeColor="text1"/>
          <w:sz w:val="24"/>
          <w:szCs w:val="24"/>
        </w:rPr>
        <w:t>When you prepare food at home, which of your family members, if any, help you?</w:t>
      </w:r>
    </w:p>
    <w:p w:rsidR="006A5409" w:rsidRPr="00BA580E" w:rsidP="009B195C" w14:paraId="74980F00" w14:textId="2718A47F">
      <w:pPr>
        <w:pStyle w:val="ListParagraph"/>
        <w:widowControl w:val="0"/>
        <w:numPr>
          <w:ilvl w:val="0"/>
          <w:numId w:val="4"/>
        </w:numPr>
        <w:spacing w:after="0" w:line="240" w:lineRule="auto"/>
        <w:rPr>
          <w:rFonts w:ascii="Times New Roman" w:hAnsi="Times New Roman" w:cs="Times New Roman"/>
          <w:color w:val="000000"/>
          <w:sz w:val="24"/>
          <w:szCs w:val="24"/>
          <w:shd w:val="clear" w:color="auto" w:fill="FFFFFF"/>
        </w:rPr>
      </w:pPr>
      <w:r w:rsidRPr="323876CB">
        <w:rPr>
          <w:rFonts w:ascii="Times New Roman" w:eastAsia="Berlingske Sans Medium" w:hAnsi="Times New Roman" w:cs="Times New Roman"/>
          <w:color w:val="000000" w:themeColor="text1"/>
          <w:sz w:val="24"/>
          <w:szCs w:val="24"/>
        </w:rPr>
        <w:t>What role does food play in your family?</w:t>
      </w:r>
    </w:p>
    <w:p w:rsidR="00230672" w:rsidRPr="003B579A" w:rsidP="009B195C" w14:paraId="1DD1460C" w14:textId="15BBF2A0">
      <w:pPr>
        <w:widowControl w:val="0"/>
        <w:spacing w:after="0" w:line="240" w:lineRule="auto"/>
        <w:rPr>
          <w:rFonts w:ascii="Times New Roman" w:eastAsia="Berlingske Sans Medium" w:hAnsi="Times New Roman" w:cs="Times New Roman"/>
          <w:b/>
          <w:bCs/>
          <w:sz w:val="24"/>
          <w:szCs w:val="24"/>
        </w:rPr>
      </w:pPr>
      <w:r w:rsidRPr="323876CB">
        <w:rPr>
          <w:rFonts w:ascii="Times New Roman" w:eastAsia="Berlingske Sans Medium" w:hAnsi="Times New Roman" w:cs="Times New Roman"/>
          <w:sz w:val="24"/>
          <w:szCs w:val="24"/>
        </w:rPr>
        <w:t xml:space="preserve">  </w:t>
      </w:r>
    </w:p>
    <w:p w:rsidR="00230672" w:rsidRPr="009B195C" w:rsidP="009B195C" w14:paraId="788AB26E" w14:textId="27C105D5">
      <w:pPr>
        <w:widowControl w:val="0"/>
        <w:spacing w:after="0" w:line="240" w:lineRule="auto"/>
        <w:rPr>
          <w:rFonts w:ascii="Times New Roman" w:eastAsia="Berlingske Sans Poster" w:hAnsi="Times New Roman" w:cs="Times New Roman"/>
          <w:b/>
          <w:bCs/>
          <w:sz w:val="24"/>
          <w:szCs w:val="24"/>
        </w:rPr>
      </w:pPr>
      <w:r>
        <w:rPr>
          <w:rFonts w:ascii="Times New Roman" w:eastAsia="Berlingske Sans Poster" w:hAnsi="Times New Roman" w:cs="Times New Roman"/>
          <w:b/>
          <w:bCs/>
          <w:sz w:val="24"/>
          <w:szCs w:val="24"/>
        </w:rPr>
        <w:t>Section</w:t>
      </w:r>
      <w:r w:rsidRPr="323876CB" w:rsidR="3613BA5A">
        <w:rPr>
          <w:rFonts w:ascii="Times New Roman" w:eastAsia="Berlingske Sans Poster" w:hAnsi="Times New Roman" w:cs="Times New Roman"/>
          <w:b/>
          <w:bCs/>
          <w:sz w:val="24"/>
          <w:szCs w:val="24"/>
        </w:rPr>
        <w:t xml:space="preserve"> </w:t>
      </w:r>
      <w:r w:rsidR="00146014">
        <w:rPr>
          <w:rFonts w:ascii="Times New Roman" w:eastAsia="Berlingske Sans Poster" w:hAnsi="Times New Roman" w:cs="Times New Roman"/>
          <w:b/>
          <w:bCs/>
          <w:sz w:val="24"/>
          <w:szCs w:val="24"/>
        </w:rPr>
        <w:t>C</w:t>
      </w:r>
      <w:r w:rsidRPr="323876CB" w:rsidR="3613BA5A">
        <w:rPr>
          <w:rFonts w:ascii="Times New Roman" w:eastAsia="Berlingske Sans Poster" w:hAnsi="Times New Roman" w:cs="Times New Roman"/>
          <w:b/>
          <w:bCs/>
          <w:sz w:val="24"/>
          <w:szCs w:val="24"/>
        </w:rPr>
        <w:t>: Subjective Norms/Information Sources (</w:t>
      </w:r>
      <w:r w:rsidRPr="323876CB" w:rsidR="59480618">
        <w:rPr>
          <w:rFonts w:ascii="Times New Roman" w:eastAsia="Berlingske Sans Poster" w:hAnsi="Times New Roman" w:cs="Times New Roman"/>
          <w:b/>
          <w:bCs/>
          <w:sz w:val="24"/>
          <w:szCs w:val="24"/>
        </w:rPr>
        <w:t>1</w:t>
      </w:r>
      <w:r w:rsidRPr="323876CB" w:rsidR="004F5044">
        <w:rPr>
          <w:rFonts w:ascii="Times New Roman" w:eastAsia="Berlingske Sans Poster" w:hAnsi="Times New Roman" w:cs="Times New Roman"/>
          <w:b/>
          <w:bCs/>
          <w:sz w:val="24"/>
          <w:szCs w:val="24"/>
        </w:rPr>
        <w:t>0</w:t>
      </w:r>
      <w:r w:rsidRPr="323876CB" w:rsidR="3613BA5A">
        <w:rPr>
          <w:rFonts w:ascii="Times New Roman" w:eastAsia="Berlingske Sans Poster" w:hAnsi="Times New Roman" w:cs="Times New Roman"/>
          <w:b/>
          <w:bCs/>
          <w:sz w:val="24"/>
          <w:szCs w:val="24"/>
        </w:rPr>
        <w:t xml:space="preserve"> minutes) </w:t>
      </w:r>
    </w:p>
    <w:p w:rsidR="00230672" w:rsidRPr="003B579A" w:rsidP="009B195C" w14:paraId="1FAB70A4" w14:textId="6D351FBC">
      <w:pPr>
        <w:widowControl w:val="0"/>
        <w:spacing w:after="0" w:line="240" w:lineRule="auto"/>
        <w:rPr>
          <w:rFonts w:ascii="Times New Roman" w:eastAsia="Berlingske Sans Medium" w:hAnsi="Times New Roman" w:cs="Times New Roman"/>
          <w:sz w:val="24"/>
          <w:szCs w:val="24"/>
        </w:rPr>
      </w:pPr>
      <w:r w:rsidRPr="323876CB">
        <w:rPr>
          <w:rFonts w:ascii="Times New Roman" w:eastAsia="Berlingske Sans Medium" w:hAnsi="Times New Roman" w:cs="Times New Roman"/>
          <w:sz w:val="24"/>
          <w:szCs w:val="24"/>
        </w:rPr>
        <w:t xml:space="preserve">Ok great. So now we’re going to shift gears a little bit to talk more in depth about where and how you prefer to learn about food safety information.   </w:t>
      </w:r>
    </w:p>
    <w:p w:rsidR="00115869" w:rsidRPr="003B579A" w:rsidP="009B195C" w14:paraId="55877D0E" w14:textId="05176B67">
      <w:pPr>
        <w:widowControl w:val="0"/>
        <w:spacing w:after="0" w:line="240" w:lineRule="auto"/>
        <w:rPr>
          <w:rFonts w:ascii="Times New Roman" w:eastAsia="Berlingske Sans Medium" w:hAnsi="Times New Roman" w:cs="Times New Roman"/>
          <w:sz w:val="24"/>
          <w:szCs w:val="24"/>
        </w:rPr>
      </w:pPr>
      <w:r w:rsidRPr="323876CB">
        <w:rPr>
          <w:rFonts w:ascii="Times New Roman" w:eastAsia="Berlingske Sans Medium" w:hAnsi="Times New Roman" w:cs="Times New Roman"/>
          <w:sz w:val="24"/>
          <w:szCs w:val="24"/>
        </w:rPr>
        <w:t xml:space="preserve"> </w:t>
      </w:r>
    </w:p>
    <w:p w:rsidR="00864796" w:rsidRPr="003B579A" w:rsidP="009B195C" w14:paraId="488CF487" w14:textId="04A482AF">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3B579A">
        <w:rPr>
          <w:rStyle w:val="normaltextrun"/>
          <w:rFonts w:ascii="Times New Roman" w:hAnsi="Times New Roman" w:cs="Times New Roman"/>
          <w:color w:val="000000"/>
          <w:sz w:val="24"/>
          <w:szCs w:val="24"/>
          <w:shd w:val="clear" w:color="auto" w:fill="FFFFFF"/>
        </w:rPr>
        <w:t>Who would you consider to be a credible source of information about food safety?</w:t>
      </w:r>
    </w:p>
    <w:p w:rsidR="00864796" w:rsidRPr="003B579A" w:rsidP="009B195C" w14:paraId="4A9D3DB4" w14:textId="77777777">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3B579A">
        <w:rPr>
          <w:rStyle w:val="normaltextrun"/>
          <w:rFonts w:ascii="Times New Roman" w:hAnsi="Times New Roman" w:cs="Times New Roman"/>
          <w:color w:val="000000"/>
          <w:sz w:val="24"/>
          <w:szCs w:val="24"/>
          <w:bdr w:val="none" w:sz="0" w:space="0" w:color="auto" w:frame="1"/>
        </w:rPr>
        <w:t>How do you learn best?</w:t>
      </w:r>
    </w:p>
    <w:p w:rsidR="00864796" w:rsidRPr="003B579A" w:rsidP="009B195C" w14:paraId="0D5505C0" w14:textId="77777777">
      <w:pPr>
        <w:pStyle w:val="ListParagraph"/>
        <w:widowControl w:val="0"/>
        <w:numPr>
          <w:ilvl w:val="1"/>
          <w:numId w:val="5"/>
        </w:numPr>
        <w:spacing w:after="0" w:line="240" w:lineRule="auto"/>
        <w:rPr>
          <w:rStyle w:val="normaltextrun"/>
          <w:rFonts w:ascii="Times New Roman" w:eastAsia="Berlingske Sans Medium" w:hAnsi="Times New Roman" w:cs="Times New Roman"/>
          <w:sz w:val="24"/>
          <w:szCs w:val="24"/>
        </w:rPr>
      </w:pPr>
      <w:r w:rsidRPr="323876CB">
        <w:rPr>
          <w:rStyle w:val="normaltextrun"/>
          <w:rFonts w:ascii="Times New Roman" w:hAnsi="Times New Roman" w:cs="Times New Roman"/>
          <w:color w:val="000000"/>
          <w:sz w:val="24"/>
          <w:szCs w:val="24"/>
          <w:bdr w:val="none" w:sz="0" w:space="0" w:color="auto" w:frame="1"/>
        </w:rPr>
        <w:t>[PROBE]</w:t>
      </w:r>
      <w:r w:rsidRPr="003B579A">
        <w:rPr>
          <w:rStyle w:val="normaltextrun"/>
          <w:rFonts w:ascii="Times New Roman" w:hAnsi="Times New Roman" w:cs="Times New Roman"/>
          <w:color w:val="000000"/>
          <w:sz w:val="24"/>
          <w:szCs w:val="24"/>
          <w:bdr w:val="none" w:sz="0" w:space="0" w:color="auto" w:frame="1"/>
        </w:rPr>
        <w:t xml:space="preserve"> </w:t>
      </w:r>
      <w:r w:rsidRPr="003B579A">
        <w:rPr>
          <w:rStyle w:val="normaltextrun"/>
          <w:rFonts w:ascii="Times New Roman" w:hAnsi="Times New Roman" w:cs="Times New Roman"/>
          <w:color w:val="000000"/>
          <w:sz w:val="24"/>
          <w:szCs w:val="24"/>
          <w:shd w:val="clear" w:color="auto" w:fill="FFFFFF"/>
        </w:rPr>
        <w:t>What types of information, formats, and approaches are easiest to read, use,  and understand?</w:t>
      </w:r>
    </w:p>
    <w:p w:rsidR="00864796" w:rsidRPr="003A2BD6" w:rsidP="009B195C" w14:paraId="363615AB" w14:textId="1862012E">
      <w:pPr>
        <w:pStyle w:val="ListParagraph"/>
        <w:widowControl w:val="0"/>
        <w:numPr>
          <w:ilvl w:val="1"/>
          <w:numId w:val="5"/>
        </w:numPr>
        <w:spacing w:after="0" w:line="240" w:lineRule="auto"/>
        <w:rPr>
          <w:rStyle w:val="normaltextrun"/>
          <w:rFonts w:ascii="Times New Roman" w:eastAsia="Berlingske Sans Medium" w:hAnsi="Times New Roman" w:cs="Times New Roman"/>
          <w:sz w:val="24"/>
          <w:szCs w:val="24"/>
        </w:rPr>
      </w:pPr>
      <w:r w:rsidRPr="323876CB">
        <w:rPr>
          <w:rStyle w:val="normaltextrun"/>
          <w:rFonts w:ascii="Times New Roman" w:hAnsi="Times New Roman" w:cs="Times New Roman"/>
          <w:color w:val="000000"/>
          <w:sz w:val="24"/>
          <w:szCs w:val="24"/>
          <w:bdr w:val="none" w:sz="0" w:space="0" w:color="auto" w:frame="1"/>
        </w:rPr>
        <w:t>[PROBE]</w:t>
      </w:r>
      <w:r w:rsidRPr="003B579A">
        <w:rPr>
          <w:rStyle w:val="normaltextrun"/>
          <w:rFonts w:ascii="Times New Roman" w:hAnsi="Times New Roman" w:cs="Times New Roman"/>
          <w:color w:val="000000"/>
          <w:sz w:val="24"/>
          <w:szCs w:val="24"/>
          <w:bdr w:val="none" w:sz="0" w:space="0" w:color="auto" w:frame="1"/>
        </w:rPr>
        <w:t xml:space="preserve"> Why are these formats and approaches easiest to read, use, and/or understand?</w:t>
      </w:r>
    </w:p>
    <w:p w:rsidR="003A2BD6" w:rsidRPr="003A2BD6" w:rsidP="003A2BD6" w14:paraId="117CCC07" w14:textId="4E29FA4A">
      <w:pPr>
        <w:pStyle w:val="ListParagraph"/>
        <w:widowControl w:val="0"/>
        <w:numPr>
          <w:ilvl w:val="1"/>
          <w:numId w:val="5"/>
        </w:numPr>
        <w:rPr>
          <w:rStyle w:val="normaltextrun"/>
          <w:rFonts w:ascii="Times New Roman" w:hAnsi="Times New Roman" w:cs="Times New Roman"/>
          <w:sz w:val="24"/>
          <w:szCs w:val="24"/>
        </w:rPr>
      </w:pPr>
      <w:r w:rsidRPr="003A2BD6">
        <w:rPr>
          <w:rStyle w:val="normaltextrun"/>
          <w:rFonts w:ascii="Times New Roman" w:hAnsi="Times New Roman" w:cs="Times New Roman"/>
          <w:color w:val="000000"/>
          <w:sz w:val="24"/>
          <w:szCs w:val="24"/>
          <w:bdr w:val="none" w:sz="0" w:space="0" w:color="auto" w:frame="1"/>
        </w:rPr>
        <w:t xml:space="preserve">[PROBE] </w:t>
      </w:r>
      <w:r w:rsidRPr="003A2BD6">
        <w:rPr>
          <w:rStyle w:val="normaltextrun"/>
          <w:rFonts w:ascii="Times New Roman" w:hAnsi="Times New Roman" w:cs="Times New Roman"/>
          <w:color w:val="000000"/>
          <w:sz w:val="24"/>
          <w:szCs w:val="24"/>
          <w:shd w:val="clear" w:color="auto" w:fill="FFFFFF"/>
        </w:rPr>
        <w:t>What types of formats and approaches should be used to present educational food safety information in the future?</w:t>
      </w:r>
      <w:r w:rsidRPr="003A2BD6">
        <w:rPr>
          <w:rStyle w:val="eop"/>
          <w:rFonts w:ascii="Times New Roman" w:hAnsi="Times New Roman" w:cs="Times New Roman"/>
          <w:color w:val="000000"/>
          <w:sz w:val="24"/>
          <w:szCs w:val="24"/>
          <w:shd w:val="clear" w:color="auto" w:fill="FFFFFF"/>
        </w:rPr>
        <w:t> </w:t>
      </w:r>
    </w:p>
    <w:p w:rsidR="00864796" w:rsidRPr="003B579A" w:rsidP="009B195C" w14:paraId="6A15E6A9"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323876CB">
        <w:rPr>
          <w:rStyle w:val="eop"/>
          <w:rFonts w:ascii="Times New Roman" w:hAnsi="Times New Roman" w:cs="Times New Roman"/>
          <w:sz w:val="24"/>
          <w:szCs w:val="24"/>
        </w:rPr>
        <w:t>Which television channels, if any, would you rely on the most for information about food safety?</w:t>
      </w:r>
    </w:p>
    <w:p w:rsidR="00864796" w:rsidRPr="003B579A" w:rsidP="009B195C" w14:paraId="7304C214" w14:textId="77777777">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323876CB">
        <w:rPr>
          <w:rStyle w:val="eop"/>
          <w:rFonts w:ascii="Times New Roman" w:hAnsi="Times New Roman" w:cs="Times New Roman"/>
          <w:sz w:val="24"/>
          <w:szCs w:val="24"/>
        </w:rPr>
        <w:t>Do you watch food preparation videos online? If so, where?</w:t>
      </w:r>
    </w:p>
    <w:p w:rsidR="00864796" w:rsidRPr="003B579A" w:rsidP="009B195C" w14:paraId="28C6EA43" w14:textId="77777777">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3B579A">
        <w:rPr>
          <w:rStyle w:val="normaltextrun"/>
          <w:rFonts w:ascii="Times New Roman" w:hAnsi="Times New Roman" w:cs="Times New Roman"/>
          <w:color w:val="000000"/>
          <w:sz w:val="24"/>
          <w:szCs w:val="24"/>
          <w:shd w:val="clear" w:color="auto" w:fill="FFFFFF"/>
        </w:rPr>
        <w:t>Are there any social media sources or influencers you would trust to give you tips on food safety?</w:t>
      </w:r>
    </w:p>
    <w:p w:rsidR="00864796" w:rsidRPr="00321E55" w:rsidP="009B195C" w14:paraId="0FB090D5" w14:textId="72595548">
      <w:pPr>
        <w:pStyle w:val="ListParagraph"/>
        <w:widowControl w:val="0"/>
        <w:numPr>
          <w:ilvl w:val="0"/>
          <w:numId w:val="5"/>
        </w:numPr>
        <w:spacing w:after="0" w:line="240" w:lineRule="auto"/>
        <w:rPr>
          <w:rStyle w:val="eop"/>
          <w:rFonts w:ascii="Times New Roman" w:eastAsia="Berlingske Sans Medium" w:hAnsi="Times New Roman" w:cs="Times New Roman"/>
          <w:sz w:val="24"/>
          <w:szCs w:val="24"/>
        </w:rPr>
      </w:pPr>
      <w:r w:rsidRPr="323876CB">
        <w:rPr>
          <w:rStyle w:val="eop"/>
          <w:rFonts w:ascii="Times New Roman" w:hAnsi="Times New Roman" w:cs="Times New Roman"/>
          <w:sz w:val="24"/>
          <w:szCs w:val="24"/>
        </w:rPr>
        <w:t>Which radio channels or programs, if any, would you rely on the most for information about safety?</w:t>
      </w:r>
    </w:p>
    <w:p w:rsidR="00864796" w:rsidRPr="00414072" w:rsidP="00414072" w14:paraId="660ED179" w14:textId="007CA7A8">
      <w:pPr>
        <w:pStyle w:val="ListParagraph"/>
        <w:widowControl w:val="0"/>
        <w:numPr>
          <w:ilvl w:val="0"/>
          <w:numId w:val="5"/>
        </w:numPr>
        <w:spacing w:after="0" w:line="240" w:lineRule="auto"/>
        <w:rPr>
          <w:rStyle w:val="normaltextrun"/>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r w:rsidRPr="00414072">
        <w:rPr>
          <w:rStyle w:val="normaltextrun"/>
          <w:rFonts w:ascii="Times New Roman" w:hAnsi="Times New Roman" w:cs="Times New Roman"/>
          <w:color w:val="000000"/>
          <w:sz w:val="24"/>
          <w:szCs w:val="24"/>
          <w:shd w:val="clear" w:color="auto" w:fill="FFFFFF"/>
        </w:rPr>
        <w:t xml:space="preserve"> </w:t>
      </w:r>
    </w:p>
    <w:p w:rsidR="00321E55" w:rsidRPr="006A5409" w:rsidP="009B195C" w14:paraId="50561111" w14:textId="10D99B7C">
      <w:pPr>
        <w:pStyle w:val="ListParagraph"/>
        <w:widowControl w:val="0"/>
        <w:numPr>
          <w:ilvl w:val="0"/>
          <w:numId w:val="5"/>
        </w:numPr>
        <w:spacing w:after="0" w:line="240" w:lineRule="auto"/>
        <w:rPr>
          <w:rStyle w:val="normaltextrun"/>
          <w:rFonts w:ascii="Times New Roman" w:eastAsia="Berlingske Sans Medium" w:hAnsi="Times New Roman" w:cs="Times New Roman"/>
          <w:sz w:val="24"/>
          <w:szCs w:val="24"/>
        </w:rPr>
      </w:pPr>
      <w:r w:rsidRPr="00321E55">
        <w:rPr>
          <w:rStyle w:val="normaltextrun"/>
          <w:rFonts w:ascii="Times New Roman" w:hAnsi="Times New Roman" w:cs="Times New Roman"/>
          <w:color w:val="000000"/>
          <w:sz w:val="24"/>
          <w:szCs w:val="24"/>
          <w:shd w:val="clear" w:color="auto" w:fill="FFFFFF"/>
        </w:rPr>
        <w:t>How would you most prefer to receive food safety information? Would you prefer to learn through a website, information delivered through mail, online videos, in person discussions or through other approaches?</w:t>
      </w:r>
    </w:p>
    <w:p w:rsidR="006A5409" w:rsidRPr="00321E55" w:rsidP="009B195C" w14:paraId="5C896088" w14:textId="77777777">
      <w:pPr>
        <w:pStyle w:val="ListParagraph"/>
        <w:widowControl w:val="0"/>
        <w:spacing w:after="0" w:line="240" w:lineRule="auto"/>
        <w:rPr>
          <w:rStyle w:val="normaltextrun"/>
          <w:rFonts w:ascii="Times New Roman" w:eastAsia="Berlingske Sans Medium" w:hAnsi="Times New Roman" w:cs="Times New Roman"/>
          <w:sz w:val="24"/>
          <w:szCs w:val="24"/>
        </w:rPr>
      </w:pPr>
    </w:p>
    <w:p w:rsidR="00FB63D1" w:rsidRPr="003B579A" w:rsidP="009B195C" w14:paraId="732179FB" w14:textId="2B502ED6">
      <w:pPr>
        <w:widowControl w:val="0"/>
        <w:spacing w:after="0" w:line="240" w:lineRule="auto"/>
        <w:rPr>
          <w:rStyle w:val="normaltextrun"/>
          <w:rFonts w:ascii="Times New Roman" w:eastAsia="Berlingske Sans Medium" w:hAnsi="Times New Roman" w:cs="Times New Roman"/>
          <w:sz w:val="24"/>
          <w:szCs w:val="24"/>
        </w:rPr>
      </w:pPr>
    </w:p>
    <w:p w:rsidR="00FB63D1" w:rsidRPr="003B579A" w:rsidP="009B195C" w14:paraId="1A45D6C2" w14:textId="49D55936">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B579A">
        <w:rPr>
          <w:rStyle w:val="normaltextrun"/>
          <w:rFonts w:ascii="Times New Roman" w:eastAsia="Berlingske Sans Poster" w:hAnsi="Times New Roman" w:cs="Times New Roman"/>
          <w:b/>
          <w:bCs/>
          <w:color w:val="000000"/>
          <w:sz w:val="24"/>
          <w:szCs w:val="24"/>
          <w:bdr w:val="none" w:sz="0" w:space="0" w:color="auto" w:frame="1"/>
        </w:rPr>
        <w:t xml:space="preserve">Section </w:t>
      </w:r>
      <w:r w:rsidR="00146014">
        <w:rPr>
          <w:rStyle w:val="normaltextrun"/>
          <w:rFonts w:ascii="Times New Roman" w:eastAsia="Berlingske Sans Poster" w:hAnsi="Times New Roman" w:cs="Times New Roman"/>
          <w:b/>
          <w:bCs/>
          <w:color w:val="000000"/>
          <w:sz w:val="24"/>
          <w:szCs w:val="24"/>
          <w:bdr w:val="none" w:sz="0" w:space="0" w:color="auto" w:frame="1"/>
        </w:rPr>
        <w:t>D</w:t>
      </w:r>
      <w:r w:rsidRPr="323876CB">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00BA580E">
        <w:rPr>
          <w:rStyle w:val="normaltextrun"/>
          <w:rFonts w:ascii="Times New Roman" w:eastAsia="Berlingske Sans Poster" w:hAnsi="Times New Roman" w:cs="Times New Roman"/>
          <w:b/>
          <w:bCs/>
          <w:color w:val="000000"/>
          <w:sz w:val="24"/>
          <w:szCs w:val="24"/>
          <w:bdr w:val="none" w:sz="0" w:space="0" w:color="auto" w:frame="1"/>
        </w:rPr>
        <w:t>35</w:t>
      </w:r>
      <w:r w:rsidRPr="323876CB">
        <w:rPr>
          <w:rStyle w:val="normaltextrun"/>
          <w:rFonts w:ascii="Times New Roman" w:eastAsia="Berlingske Sans Poster" w:hAnsi="Times New Roman" w:cs="Times New Roman"/>
          <w:b/>
          <w:bCs/>
          <w:color w:val="000000"/>
          <w:sz w:val="24"/>
          <w:szCs w:val="24"/>
          <w:bdr w:val="none" w:sz="0" w:space="0" w:color="auto" w:frame="1"/>
        </w:rPr>
        <w:t xml:space="preserve"> minutes)</w:t>
      </w:r>
    </w:p>
    <w:p w:rsidR="00FB63D1" w:rsidP="009B195C" w14:paraId="044C841B" w14:textId="77777777">
      <w:pPr>
        <w:widowControl w:val="0"/>
        <w:spacing w:after="0" w:line="240" w:lineRule="auto"/>
        <w:rPr>
          <w:rStyle w:val="normaltextrun"/>
          <w:rFonts w:ascii="Times New Roman" w:hAnsi="Times New Roman" w:cs="Times New Roman"/>
          <w:color w:val="000000"/>
          <w:sz w:val="24"/>
          <w:szCs w:val="24"/>
          <w:shd w:val="clear" w:color="auto" w:fill="FFFFFF"/>
        </w:rPr>
      </w:pPr>
      <w:r w:rsidRPr="003B579A">
        <w:rPr>
          <w:rStyle w:val="normaltextrun"/>
          <w:rFonts w:ascii="Times New Roman" w:hAnsi="Times New Roman" w:cs="Times New Roman"/>
          <w:color w:val="000000"/>
          <w:sz w:val="24"/>
          <w:szCs w:val="24"/>
          <w:shd w:val="clear" w:color="auto" w:fill="FFFFFF"/>
        </w:rPr>
        <w:t xml:space="preserve">The USDA is planning to develop a campaign focused on promoting food safety behaviors among members of the public who providing support to children and/or young adults </w:t>
      </w:r>
      <w:r w:rsidRPr="323876CB">
        <w:rPr>
          <w:rStyle w:val="normaltextrun"/>
          <w:rFonts w:ascii="Times New Roman" w:hAnsi="Times New Roman" w:cs="Times New Roman"/>
          <w:i/>
          <w:iCs/>
          <w:color w:val="000000"/>
          <w:sz w:val="24"/>
          <w:szCs w:val="24"/>
          <w:shd w:val="clear" w:color="auto" w:fill="FFFFFF"/>
        </w:rPr>
        <w:t xml:space="preserve">and </w:t>
      </w:r>
      <w:r w:rsidRPr="003B579A">
        <w:rPr>
          <w:rStyle w:val="normaltextrun"/>
          <w:rFonts w:ascii="Times New Roman" w:hAnsi="Times New Roman" w:cs="Times New Roman"/>
          <w:color w:val="000000"/>
          <w:sz w:val="24"/>
          <w:szCs w:val="24"/>
          <w:shd w:val="clear" w:color="auto" w:fill="FFFFFF"/>
        </w:rPr>
        <w:t xml:space="preserve">older adults. </w:t>
      </w:r>
    </w:p>
    <w:p w:rsidR="009B195C" w:rsidRPr="003B579A" w:rsidP="009B195C" w14:paraId="700B246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P="009B195C" w14:paraId="0674B90F" w14:textId="77777777">
      <w:pPr>
        <w:widowControl w:val="0"/>
        <w:spacing w:after="0" w:line="240" w:lineRule="auto"/>
        <w:rPr>
          <w:rStyle w:val="normaltextrun"/>
          <w:rFonts w:ascii="Times New Roman" w:hAnsi="Times New Roman" w:cs="Times New Roman"/>
          <w:color w:val="000000"/>
          <w:sz w:val="24"/>
          <w:szCs w:val="24"/>
          <w:shd w:val="clear" w:color="auto" w:fill="FFFFFF"/>
        </w:rPr>
      </w:pPr>
      <w:r w:rsidRPr="003B579A">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9B195C" w:rsidRPr="003B579A" w:rsidP="009B195C" w14:paraId="574A19EA"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P="009B195C" w14:paraId="6B770FC5" w14:textId="3C1AD902">
      <w:pPr>
        <w:widowControl w:val="0"/>
        <w:spacing w:after="0" w:line="240" w:lineRule="auto"/>
        <w:rPr>
          <w:rStyle w:val="normaltextrun"/>
          <w:rFonts w:ascii="Times New Roman" w:hAnsi="Times New Roman" w:cs="Times New Roman"/>
          <w:color w:val="000000"/>
          <w:sz w:val="24"/>
          <w:szCs w:val="24"/>
          <w:shd w:val="clear" w:color="auto" w:fill="FFFFFF"/>
        </w:rPr>
      </w:pPr>
      <w:r w:rsidRPr="003B579A">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feedback both positive and negative is important for us to know. </w:t>
      </w:r>
    </w:p>
    <w:p w:rsidR="009B195C" w:rsidRPr="003B579A" w:rsidP="009B195C" w14:paraId="7EE26342"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FB63D1" w:rsidP="009B195C" w14:paraId="51A4E3A3"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3B579A">
        <w:rPr>
          <w:rStyle w:val="normaltextrun"/>
          <w:rFonts w:ascii="Times New Roman" w:hAnsi="Times New Roman" w:cs="Times New Roman"/>
          <w:color w:val="000000"/>
          <w:sz w:val="24"/>
          <w:szCs w:val="24"/>
          <w:shd w:val="clear" w:color="auto" w:fill="FFFFFF"/>
        </w:rPr>
        <w:t>What are your initial reactions to this approach?</w:t>
      </w:r>
    </w:p>
    <w:p w:rsidR="00AF1E75" w:rsidRPr="00AF1E75" w:rsidP="009B195C" w14:paraId="4BC4EDFC" w14:textId="6456C91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AF1E75">
        <w:rPr>
          <w:rStyle w:val="normaltextrun"/>
          <w:rFonts w:ascii="Times New Roman" w:hAnsi="Times New Roman" w:cs="Times New Roman"/>
          <w:color w:val="000000"/>
          <w:sz w:val="24"/>
          <w:szCs w:val="24"/>
          <w:shd w:val="clear" w:color="auto" w:fill="FFFFFF"/>
        </w:rPr>
        <w:t>What does this approach (or material) communicate to you?</w:t>
      </w:r>
    </w:p>
    <w:p w:rsidR="00FB63D1" w:rsidRPr="00AF1E75" w:rsidP="009B195C" w14:paraId="3DBDD3C9"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AF1E75">
        <w:rPr>
          <w:rStyle w:val="normaltextrun"/>
          <w:rFonts w:ascii="Times New Roman" w:hAnsi="Times New Roman" w:cs="Times New Roman"/>
          <w:color w:val="000000"/>
          <w:sz w:val="24"/>
          <w:szCs w:val="24"/>
          <w:shd w:val="clear" w:color="auto" w:fill="FFFFFF"/>
        </w:rPr>
        <w:t>What about this approach might grab your attention?</w:t>
      </w:r>
    </w:p>
    <w:p w:rsidR="00FB63D1" w:rsidRPr="00F615FB" w:rsidP="009B195C" w14:paraId="36728B41"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In what ways might this approach be relevant to you?</w:t>
      </w:r>
    </w:p>
    <w:p w:rsidR="00FB63D1" w:rsidRPr="00F615FB" w:rsidP="009B195C" w14:paraId="63551028"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What, if anything, is hard to understand?</w:t>
      </w:r>
    </w:p>
    <w:p w:rsidR="00F615FB" w:rsidRPr="00F615FB" w:rsidP="009B195C" w14:paraId="7F7BF0AF"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In what ways, if any, is this message/material relatable?</w:t>
      </w:r>
    </w:p>
    <w:p w:rsidR="00F615FB" w:rsidRPr="00F615FB" w:rsidP="009B195C" w14:paraId="31255007" w14:textId="2E57E20E">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For what reasons, if any, do you find this message/material difficult to relate to?</w:t>
      </w:r>
    </w:p>
    <w:p w:rsidR="00FB63D1" w:rsidRPr="00F615FB" w:rsidP="009B195C" w14:paraId="5159BCAD"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 xml:space="preserve">What do you like? </w:t>
      </w:r>
    </w:p>
    <w:p w:rsidR="00FB63D1" w:rsidRPr="00F615FB" w:rsidP="009B195C" w14:paraId="7AA81322" w14:textId="77777777">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F615FB">
        <w:rPr>
          <w:rStyle w:val="normaltextrun"/>
          <w:rFonts w:ascii="Times New Roman" w:hAnsi="Times New Roman" w:cs="Times New Roman"/>
          <w:color w:val="000000"/>
          <w:sz w:val="24"/>
          <w:szCs w:val="24"/>
          <w:shd w:val="clear" w:color="auto" w:fill="FFFFFF"/>
        </w:rPr>
        <w:t>What do you dislike?</w:t>
      </w:r>
    </w:p>
    <w:p w:rsidR="00FB63D1" w:rsidRPr="003B579A" w:rsidP="009B195C" w14:paraId="1CF2FAD6" w14:textId="77777777">
      <w:pPr>
        <w:pStyle w:val="ListParagraph"/>
        <w:widowControl w:val="0"/>
        <w:numPr>
          <w:ilvl w:val="0"/>
          <w:numId w:val="10"/>
        </w:numPr>
        <w:spacing w:after="0" w:line="240" w:lineRule="auto"/>
        <w:rPr>
          <w:rStyle w:val="eop"/>
          <w:rFonts w:ascii="Times New Roman" w:hAnsi="Times New Roman" w:cs="Times New Roman"/>
          <w:color w:val="000000"/>
          <w:sz w:val="24"/>
          <w:szCs w:val="24"/>
          <w:shd w:val="clear" w:color="auto" w:fill="FFFFFF"/>
        </w:rPr>
      </w:pPr>
      <w:r w:rsidRPr="323876CB">
        <w:rPr>
          <w:rStyle w:val="eop"/>
          <w:rFonts w:ascii="Times New Roman" w:hAnsi="Times New Roman" w:cs="Times New Roman"/>
          <w:sz w:val="24"/>
          <w:szCs w:val="24"/>
        </w:rPr>
        <w:t>What are some additional ways that USDA could give you tips to safely prepare foods at home?</w:t>
      </w:r>
    </w:p>
    <w:p w:rsidR="00FB63D1" w:rsidRPr="003B579A" w:rsidP="009B195C" w14:paraId="3E218243" w14:textId="15607F40">
      <w:pPr>
        <w:pStyle w:val="ListParagraph"/>
        <w:widowControl w:val="0"/>
        <w:numPr>
          <w:ilvl w:val="0"/>
          <w:numId w:val="10"/>
        </w:numPr>
        <w:spacing w:after="0" w:line="240" w:lineRule="auto"/>
        <w:rPr>
          <w:rStyle w:val="normaltextrun"/>
          <w:rFonts w:ascii="Times New Roman" w:hAnsi="Times New Roman" w:cs="Times New Roman"/>
          <w:color w:val="000000"/>
          <w:sz w:val="24"/>
          <w:szCs w:val="24"/>
          <w:shd w:val="clear" w:color="auto" w:fill="FFFFFF"/>
        </w:rPr>
      </w:pPr>
      <w:r w:rsidRPr="003B579A">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230672" w:rsidRPr="003B579A" w:rsidP="009B195C" w14:paraId="5AB85906" w14:textId="03B0F2E8">
      <w:pPr>
        <w:widowControl w:val="0"/>
        <w:spacing w:after="0" w:line="240" w:lineRule="auto"/>
        <w:rPr>
          <w:rFonts w:ascii="Times New Roman" w:eastAsia="Berlingske Sans Medium" w:hAnsi="Times New Roman" w:cs="Times New Roman"/>
          <w:sz w:val="24"/>
          <w:szCs w:val="24"/>
        </w:rPr>
      </w:pPr>
    </w:p>
    <w:p w:rsidR="00230672" w:rsidRPr="003B579A" w:rsidP="009B195C" w14:paraId="35967B19" w14:textId="52F257E8">
      <w:pPr>
        <w:widowControl w:val="0"/>
        <w:spacing w:after="0" w:line="240" w:lineRule="auto"/>
        <w:rPr>
          <w:rFonts w:ascii="Times New Roman" w:eastAsia="Berlingske Sans Medium" w:hAnsi="Times New Roman" w:cs="Times New Roman"/>
          <w:sz w:val="24"/>
          <w:szCs w:val="24"/>
        </w:rPr>
      </w:pPr>
      <w:r w:rsidRPr="002B019D">
        <w:rPr>
          <w:rFonts w:ascii="Times New Roman" w:eastAsia="Berlingske Sans Poster" w:hAnsi="Times New Roman" w:cs="Times New Roman"/>
          <w:b/>
          <w:bCs/>
          <w:sz w:val="24"/>
          <w:szCs w:val="24"/>
        </w:rPr>
        <w:t>Section</w:t>
      </w:r>
      <w:r w:rsidRPr="323876CB" w:rsidR="3613BA5A">
        <w:rPr>
          <w:rFonts w:ascii="Times New Roman" w:eastAsia="Berlingske Sans Poster" w:hAnsi="Times New Roman" w:cs="Times New Roman"/>
          <w:b/>
          <w:bCs/>
          <w:sz w:val="24"/>
          <w:szCs w:val="24"/>
        </w:rPr>
        <w:t xml:space="preserve"> </w:t>
      </w:r>
      <w:r w:rsidR="002655EF">
        <w:rPr>
          <w:rFonts w:ascii="Times New Roman" w:eastAsia="Berlingske Sans Poster" w:hAnsi="Times New Roman" w:cs="Times New Roman"/>
          <w:b/>
          <w:bCs/>
          <w:sz w:val="24"/>
          <w:szCs w:val="24"/>
        </w:rPr>
        <w:t>E</w:t>
      </w:r>
      <w:r w:rsidRPr="323876CB" w:rsidR="3613BA5A">
        <w:rPr>
          <w:rFonts w:ascii="Times New Roman" w:eastAsia="Berlingske Sans Poster" w:hAnsi="Times New Roman" w:cs="Times New Roman"/>
          <w:sz w:val="24"/>
          <w:szCs w:val="24"/>
        </w:rPr>
        <w:t>:</w:t>
      </w:r>
      <w:r w:rsidRPr="323876CB" w:rsidR="3613BA5A">
        <w:rPr>
          <w:rFonts w:ascii="Times New Roman" w:eastAsia="Berlingske Sans Poster" w:hAnsi="Times New Roman" w:cs="Times New Roman"/>
          <w:b/>
          <w:bCs/>
          <w:sz w:val="24"/>
          <w:szCs w:val="24"/>
        </w:rPr>
        <w:t xml:space="preserve"> Conclusion (5 minutes</w:t>
      </w:r>
      <w:r w:rsidRPr="323876CB" w:rsidR="3613BA5A">
        <w:rPr>
          <w:rFonts w:ascii="Times New Roman" w:eastAsia="Berlingske Sans Medium" w:hAnsi="Times New Roman" w:cs="Times New Roman"/>
          <w:b/>
          <w:bCs/>
          <w:sz w:val="24"/>
          <w:szCs w:val="24"/>
        </w:rPr>
        <w:t xml:space="preserve">) </w:t>
      </w:r>
    </w:p>
    <w:p w:rsidR="00230672" w:rsidP="009B195C" w14:paraId="3BF534FE" w14:textId="1AFB03B5">
      <w:pPr>
        <w:widowControl w:val="0"/>
        <w:spacing w:after="0" w:line="240" w:lineRule="auto"/>
        <w:rPr>
          <w:rFonts w:ascii="Times New Roman" w:eastAsia="Berlingske Sans Medium" w:hAnsi="Times New Roman" w:cs="Times New Roman"/>
          <w:color w:val="000000" w:themeColor="text1"/>
          <w:sz w:val="24"/>
          <w:szCs w:val="24"/>
        </w:rPr>
      </w:pPr>
      <w:r w:rsidRPr="323876CB">
        <w:rPr>
          <w:rFonts w:ascii="Times New Roman" w:eastAsia="Berlingske Sans Medium" w:hAnsi="Times New Roman" w:cs="Times New Roman"/>
          <w:color w:val="000000" w:themeColor="text1"/>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9F6619" w:rsidRPr="003B579A" w:rsidP="009B195C" w14:paraId="02EE0DEF" w14:textId="77777777">
      <w:pPr>
        <w:widowControl w:val="0"/>
        <w:spacing w:after="0" w:line="240" w:lineRule="auto"/>
        <w:rPr>
          <w:rFonts w:ascii="Times New Roman" w:eastAsia="Berlingske Sans Medium" w:hAnsi="Times New Roman" w:cs="Times New Roman"/>
          <w:color w:val="000000" w:themeColor="text1"/>
          <w:sz w:val="24"/>
          <w:szCs w:val="24"/>
        </w:rPr>
      </w:pPr>
    </w:p>
    <w:p w:rsidR="00230672" w:rsidRPr="003B579A" w:rsidP="009B195C" w14:paraId="78B09CB1" w14:textId="7EDE06BC">
      <w:pPr>
        <w:widowControl w:val="0"/>
        <w:spacing w:after="0" w:line="240" w:lineRule="auto"/>
        <w:rPr>
          <w:rFonts w:ascii="Times New Roman" w:eastAsia="Berlingske Sans Medium" w:hAnsi="Times New Roman" w:cs="Times New Roman"/>
          <w:color w:val="000000" w:themeColor="text1"/>
          <w:sz w:val="24"/>
          <w:szCs w:val="24"/>
        </w:rPr>
      </w:pPr>
      <w:r w:rsidRPr="323876CB">
        <w:rPr>
          <w:rFonts w:ascii="Times New Roman" w:eastAsia="Berlingske Sans Medium" w:hAnsi="Times New Roman" w:cs="Times New Roman"/>
          <w:color w:val="000000" w:themeColor="text1"/>
          <w:sz w:val="24"/>
          <w:szCs w:val="24"/>
        </w:rPr>
        <w:t xml:space="preserve">Ok, thank you again for your time. You will be receiving your compensation via </w:t>
      </w:r>
      <w:r w:rsidRPr="323876CB" w:rsidR="00471A04">
        <w:rPr>
          <w:rFonts w:ascii="Times New Roman" w:eastAsia="Berlingske Sans Medium" w:hAnsi="Times New Roman" w:cs="Times New Roman"/>
          <w:color w:val="000000" w:themeColor="text1"/>
          <w:sz w:val="24"/>
          <w:szCs w:val="24"/>
        </w:rPr>
        <w:t xml:space="preserve">email. </w:t>
      </w:r>
      <w:r w:rsidRPr="323876CB">
        <w:rPr>
          <w:rFonts w:ascii="Times New Roman" w:eastAsia="Berlingske Sans Medium" w:hAnsi="Times New Roman" w:cs="Times New Roman"/>
          <w:color w:val="000000" w:themeColor="text1"/>
          <w:sz w:val="24"/>
          <w:szCs w:val="24"/>
        </w:rPr>
        <w:t xml:space="preserve">If you have any additional questions in the future, please reach out to Carolyn Lagoe at </w:t>
      </w:r>
      <w:hyperlink r:id="rId8">
        <w:r w:rsidRPr="323876CB" w:rsidR="00264E17">
          <w:rPr>
            <w:rStyle w:val="Hyperlink"/>
            <w:rFonts w:ascii="Times New Roman" w:eastAsia="Berlingske Sans Medium" w:hAnsi="Times New Roman" w:cs="Times New Roman"/>
            <w:sz w:val="24"/>
            <w:szCs w:val="24"/>
          </w:rPr>
          <w:t>CLagoe@Forsmarsh.com</w:t>
        </w:r>
      </w:hyperlink>
      <w:r w:rsidRPr="323876CB">
        <w:rPr>
          <w:rFonts w:ascii="Times New Roman" w:eastAsia="Berlingske Sans Medium" w:hAnsi="Times New Roman" w:cs="Times New Roman"/>
          <w:color w:val="000000" w:themeColor="text1"/>
          <w:sz w:val="24"/>
          <w:szCs w:val="24"/>
        </w:rPr>
        <w:t>. Have a wonderful day!</w:t>
      </w:r>
    </w:p>
    <w:p w:rsidR="00230672" w:rsidRPr="003B579A" w:rsidP="7992D049" w14:paraId="298BDB43" w14:textId="7C8E8350">
      <w:pPr>
        <w:widowControl w:val="0"/>
        <w:spacing w:after="0" w:line="240" w:lineRule="auto"/>
        <w:rPr>
          <w:rFonts w:ascii="Times New Roman" w:eastAsia="Berlingske Sans Medium" w:hAnsi="Times New Roman" w:cs="Times New Roman"/>
          <w:b/>
          <w:bCs/>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gske Sans Medium,Arial">
    <w:altName w:val="Berlingske Sans Medium"/>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re Franklin">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72E5D"/>
    <w:multiLevelType w:val="hybridMultilevel"/>
    <w:tmpl w:val="BBCAE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B4D0051"/>
    <w:multiLevelType w:val="hybridMultilevel"/>
    <w:tmpl w:val="05BEA2EA"/>
    <w:lvl w:ilvl="0">
      <w:start w:val="1"/>
      <w:numFmt w:val="decimal"/>
      <w:lvlText w:val="%1."/>
      <w:lvlJc w:val="left"/>
      <w:pPr>
        <w:ind w:left="720" w:hanging="360"/>
      </w:pPr>
    </w:lvl>
    <w:lvl w:ilvl="1">
      <w:start w:val="1"/>
      <w:numFmt w:val="decimal"/>
      <w:lvlText w:val="%2."/>
      <w:lvlJc w:val="left"/>
      <w:pPr>
        <w:ind w:left="1440" w:hanging="360"/>
      </w:pPr>
      <w:rPr>
        <w:rFonts w:ascii="Berlingske Sans Medium,Arial" w:hAnsi="Berlingske Sans Medium,Arial" w:hint="default"/>
      </w:r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6315568"/>
    <w:multiLevelType w:val="hybridMultilevel"/>
    <w:tmpl w:val="27A41196"/>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6">
    <w:nsid w:val="2E080CC1"/>
    <w:multiLevelType w:val="hybridMultilevel"/>
    <w:tmpl w:val="523C61E0"/>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119CDC"/>
    <w:multiLevelType w:val="hybridMultilevel"/>
    <w:tmpl w:val="71986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2F950B7"/>
    <w:multiLevelType w:val="hybridMultilevel"/>
    <w:tmpl w:val="02FE0D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FFF1C2E"/>
    <w:multiLevelType w:val="hybridMultilevel"/>
    <w:tmpl w:val="589003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48C557E"/>
    <w:multiLevelType w:val="hybridMultilevel"/>
    <w:tmpl w:val="3C304AF4"/>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BEE3B26"/>
    <w:multiLevelType w:val="hybridMultilevel"/>
    <w:tmpl w:val="0A2ED0FC"/>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DC0D9EC"/>
    <w:multiLevelType w:val="hybridMultilevel"/>
    <w:tmpl w:val="41CE04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27284099">
    <w:abstractNumId w:val="7"/>
  </w:num>
  <w:num w:numId="2" w16cid:durableId="69009480">
    <w:abstractNumId w:val="2"/>
  </w:num>
  <w:num w:numId="3" w16cid:durableId="606083611">
    <w:abstractNumId w:val="3"/>
  </w:num>
  <w:num w:numId="4" w16cid:durableId="2015646856">
    <w:abstractNumId w:val="8"/>
  </w:num>
  <w:num w:numId="5" w16cid:durableId="1660423445">
    <w:abstractNumId w:val="14"/>
  </w:num>
  <w:num w:numId="6" w16cid:durableId="608045175">
    <w:abstractNumId w:val="6"/>
  </w:num>
  <w:num w:numId="7" w16cid:durableId="2024623747">
    <w:abstractNumId w:val="9"/>
  </w:num>
  <w:num w:numId="8" w16cid:durableId="1311716361">
    <w:abstractNumId w:val="0"/>
  </w:num>
  <w:num w:numId="9" w16cid:durableId="423842326">
    <w:abstractNumId w:val="5"/>
  </w:num>
  <w:num w:numId="10" w16cid:durableId="1861704583">
    <w:abstractNumId w:val="11"/>
  </w:num>
  <w:num w:numId="11" w16cid:durableId="1017805105">
    <w:abstractNumId w:val="1"/>
  </w:num>
  <w:num w:numId="12" w16cid:durableId="572811845">
    <w:abstractNumId w:val="13"/>
  </w:num>
  <w:num w:numId="13" w16cid:durableId="1403530358">
    <w:abstractNumId w:val="4"/>
  </w:num>
  <w:num w:numId="14" w16cid:durableId="1286039220">
    <w:abstractNumId w:val="12"/>
  </w:num>
  <w:num w:numId="15" w16cid:durableId="694729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0281"/>
    <w:rsid w:val="000026F2"/>
    <w:rsid w:val="00002A07"/>
    <w:rsid w:val="000030E5"/>
    <w:rsid w:val="000119FB"/>
    <w:rsid w:val="00014EEC"/>
    <w:rsid w:val="00021908"/>
    <w:rsid w:val="00022AAB"/>
    <w:rsid w:val="0003452D"/>
    <w:rsid w:val="00043C24"/>
    <w:rsid w:val="00047D6D"/>
    <w:rsid w:val="00053C84"/>
    <w:rsid w:val="000605B1"/>
    <w:rsid w:val="000654DB"/>
    <w:rsid w:val="000679C0"/>
    <w:rsid w:val="00071C4E"/>
    <w:rsid w:val="000722B0"/>
    <w:rsid w:val="00081764"/>
    <w:rsid w:val="00083C5F"/>
    <w:rsid w:val="000B029A"/>
    <w:rsid w:val="000B3C4A"/>
    <w:rsid w:val="000B4502"/>
    <w:rsid w:val="000C1537"/>
    <w:rsid w:val="000C5CE3"/>
    <w:rsid w:val="000D3218"/>
    <w:rsid w:val="000E280B"/>
    <w:rsid w:val="000F0CAC"/>
    <w:rsid w:val="000F0F87"/>
    <w:rsid w:val="00104F34"/>
    <w:rsid w:val="00106ED8"/>
    <w:rsid w:val="00115869"/>
    <w:rsid w:val="00123F7C"/>
    <w:rsid w:val="0012480C"/>
    <w:rsid w:val="0014121C"/>
    <w:rsid w:val="0014470E"/>
    <w:rsid w:val="00146014"/>
    <w:rsid w:val="00146E49"/>
    <w:rsid w:val="00147F94"/>
    <w:rsid w:val="00153933"/>
    <w:rsid w:val="00154A4B"/>
    <w:rsid w:val="00162056"/>
    <w:rsid w:val="001822E3"/>
    <w:rsid w:val="001834EF"/>
    <w:rsid w:val="0018566C"/>
    <w:rsid w:val="0019722C"/>
    <w:rsid w:val="001A0AE1"/>
    <w:rsid w:val="001B149A"/>
    <w:rsid w:val="001B691C"/>
    <w:rsid w:val="001C2A59"/>
    <w:rsid w:val="001C3462"/>
    <w:rsid w:val="001D4FEB"/>
    <w:rsid w:val="001E1BCC"/>
    <w:rsid w:val="001F361C"/>
    <w:rsid w:val="00210F8B"/>
    <w:rsid w:val="00216408"/>
    <w:rsid w:val="00224D57"/>
    <w:rsid w:val="00226EAC"/>
    <w:rsid w:val="00230672"/>
    <w:rsid w:val="00236739"/>
    <w:rsid w:val="00240EC6"/>
    <w:rsid w:val="00245623"/>
    <w:rsid w:val="00247153"/>
    <w:rsid w:val="002547EC"/>
    <w:rsid w:val="002549E7"/>
    <w:rsid w:val="00264E17"/>
    <w:rsid w:val="002655EF"/>
    <w:rsid w:val="00270BA3"/>
    <w:rsid w:val="00277754"/>
    <w:rsid w:val="00283C68"/>
    <w:rsid w:val="00286E92"/>
    <w:rsid w:val="002877BF"/>
    <w:rsid w:val="00291966"/>
    <w:rsid w:val="00295124"/>
    <w:rsid w:val="002B019D"/>
    <w:rsid w:val="002B2CDA"/>
    <w:rsid w:val="002B5927"/>
    <w:rsid w:val="002B757B"/>
    <w:rsid w:val="002C18DA"/>
    <w:rsid w:val="002C7BA1"/>
    <w:rsid w:val="002D2D09"/>
    <w:rsid w:val="002F515D"/>
    <w:rsid w:val="003104D6"/>
    <w:rsid w:val="003107EB"/>
    <w:rsid w:val="00321E55"/>
    <w:rsid w:val="003269EF"/>
    <w:rsid w:val="003318E0"/>
    <w:rsid w:val="00337D53"/>
    <w:rsid w:val="00340777"/>
    <w:rsid w:val="00340C60"/>
    <w:rsid w:val="003422DD"/>
    <w:rsid w:val="003430F2"/>
    <w:rsid w:val="003538F0"/>
    <w:rsid w:val="00361D20"/>
    <w:rsid w:val="003629EC"/>
    <w:rsid w:val="0037216B"/>
    <w:rsid w:val="00381939"/>
    <w:rsid w:val="003859F8"/>
    <w:rsid w:val="0038621F"/>
    <w:rsid w:val="00387B51"/>
    <w:rsid w:val="00387B75"/>
    <w:rsid w:val="003934BD"/>
    <w:rsid w:val="00396995"/>
    <w:rsid w:val="003A2BD6"/>
    <w:rsid w:val="003A3553"/>
    <w:rsid w:val="003A7BF2"/>
    <w:rsid w:val="003A7C7F"/>
    <w:rsid w:val="003B579A"/>
    <w:rsid w:val="003C1820"/>
    <w:rsid w:val="003D30C9"/>
    <w:rsid w:val="003D6B90"/>
    <w:rsid w:val="003E2BA8"/>
    <w:rsid w:val="003E4DE0"/>
    <w:rsid w:val="003E52CE"/>
    <w:rsid w:val="003E7AF8"/>
    <w:rsid w:val="00402174"/>
    <w:rsid w:val="0040685F"/>
    <w:rsid w:val="00410A6C"/>
    <w:rsid w:val="00412C6C"/>
    <w:rsid w:val="00413CDF"/>
    <w:rsid w:val="00414072"/>
    <w:rsid w:val="004239FF"/>
    <w:rsid w:val="004352C9"/>
    <w:rsid w:val="004368F1"/>
    <w:rsid w:val="00437240"/>
    <w:rsid w:val="00443609"/>
    <w:rsid w:val="004460DF"/>
    <w:rsid w:val="00465B14"/>
    <w:rsid w:val="00471A04"/>
    <w:rsid w:val="00477335"/>
    <w:rsid w:val="004842AF"/>
    <w:rsid w:val="00494826"/>
    <w:rsid w:val="00496CDF"/>
    <w:rsid w:val="00497987"/>
    <w:rsid w:val="004A1FAD"/>
    <w:rsid w:val="004A3421"/>
    <w:rsid w:val="004B1BFD"/>
    <w:rsid w:val="004C1E7E"/>
    <w:rsid w:val="004D1D7E"/>
    <w:rsid w:val="004E54E1"/>
    <w:rsid w:val="004F00A1"/>
    <w:rsid w:val="004F5044"/>
    <w:rsid w:val="00504F33"/>
    <w:rsid w:val="00505644"/>
    <w:rsid w:val="00527E15"/>
    <w:rsid w:val="0052DC22"/>
    <w:rsid w:val="005332D4"/>
    <w:rsid w:val="00534F04"/>
    <w:rsid w:val="005432CF"/>
    <w:rsid w:val="005561F2"/>
    <w:rsid w:val="00564536"/>
    <w:rsid w:val="005A0872"/>
    <w:rsid w:val="005A6CF1"/>
    <w:rsid w:val="005B5DB3"/>
    <w:rsid w:val="005C0B6D"/>
    <w:rsid w:val="005C4902"/>
    <w:rsid w:val="005D22A6"/>
    <w:rsid w:val="005E34E5"/>
    <w:rsid w:val="005E34F6"/>
    <w:rsid w:val="005E4D6C"/>
    <w:rsid w:val="005E7E76"/>
    <w:rsid w:val="005F0676"/>
    <w:rsid w:val="005F127C"/>
    <w:rsid w:val="005F4400"/>
    <w:rsid w:val="005F5024"/>
    <w:rsid w:val="006029D9"/>
    <w:rsid w:val="00612927"/>
    <w:rsid w:val="00627489"/>
    <w:rsid w:val="00635703"/>
    <w:rsid w:val="0063677C"/>
    <w:rsid w:val="00646C0A"/>
    <w:rsid w:val="00654BDD"/>
    <w:rsid w:val="0065651F"/>
    <w:rsid w:val="00672823"/>
    <w:rsid w:val="00681ABC"/>
    <w:rsid w:val="00681EC0"/>
    <w:rsid w:val="00683BE0"/>
    <w:rsid w:val="00691049"/>
    <w:rsid w:val="00691953"/>
    <w:rsid w:val="006925DE"/>
    <w:rsid w:val="006A5409"/>
    <w:rsid w:val="006A6E58"/>
    <w:rsid w:val="006B0AC1"/>
    <w:rsid w:val="006B3623"/>
    <w:rsid w:val="006C3113"/>
    <w:rsid w:val="006E0CC7"/>
    <w:rsid w:val="006E2B61"/>
    <w:rsid w:val="006E30F3"/>
    <w:rsid w:val="006E4DED"/>
    <w:rsid w:val="006F5CED"/>
    <w:rsid w:val="007148DA"/>
    <w:rsid w:val="007164EE"/>
    <w:rsid w:val="00737C08"/>
    <w:rsid w:val="00760C52"/>
    <w:rsid w:val="00770BFC"/>
    <w:rsid w:val="00773255"/>
    <w:rsid w:val="00773B19"/>
    <w:rsid w:val="007755A7"/>
    <w:rsid w:val="00781CAF"/>
    <w:rsid w:val="00782980"/>
    <w:rsid w:val="00792C70"/>
    <w:rsid w:val="007A062F"/>
    <w:rsid w:val="007A0DEE"/>
    <w:rsid w:val="007A2B53"/>
    <w:rsid w:val="007B16D8"/>
    <w:rsid w:val="007C0850"/>
    <w:rsid w:val="007C3793"/>
    <w:rsid w:val="007D4824"/>
    <w:rsid w:val="007E173C"/>
    <w:rsid w:val="007E1D51"/>
    <w:rsid w:val="007E3DEE"/>
    <w:rsid w:val="007E47EB"/>
    <w:rsid w:val="007F3720"/>
    <w:rsid w:val="008000E9"/>
    <w:rsid w:val="00810C2A"/>
    <w:rsid w:val="0081217A"/>
    <w:rsid w:val="00830988"/>
    <w:rsid w:val="00835653"/>
    <w:rsid w:val="0083679D"/>
    <w:rsid w:val="00836D58"/>
    <w:rsid w:val="008451B8"/>
    <w:rsid w:val="00854221"/>
    <w:rsid w:val="00855367"/>
    <w:rsid w:val="008576CC"/>
    <w:rsid w:val="00862677"/>
    <w:rsid w:val="008642D6"/>
    <w:rsid w:val="00864796"/>
    <w:rsid w:val="00871FC8"/>
    <w:rsid w:val="00874A79"/>
    <w:rsid w:val="0088443D"/>
    <w:rsid w:val="00884F99"/>
    <w:rsid w:val="00885E59"/>
    <w:rsid w:val="00892E8A"/>
    <w:rsid w:val="008A086A"/>
    <w:rsid w:val="008B317C"/>
    <w:rsid w:val="008B561F"/>
    <w:rsid w:val="008B7992"/>
    <w:rsid w:val="008C001A"/>
    <w:rsid w:val="008C1CC5"/>
    <w:rsid w:val="008C6509"/>
    <w:rsid w:val="008D4967"/>
    <w:rsid w:val="008D5968"/>
    <w:rsid w:val="008D656B"/>
    <w:rsid w:val="008E6D3B"/>
    <w:rsid w:val="008F0F73"/>
    <w:rsid w:val="008F3A5B"/>
    <w:rsid w:val="00900F49"/>
    <w:rsid w:val="00907E5B"/>
    <w:rsid w:val="00914804"/>
    <w:rsid w:val="00916220"/>
    <w:rsid w:val="00922FF6"/>
    <w:rsid w:val="0094474D"/>
    <w:rsid w:val="009502DC"/>
    <w:rsid w:val="0095277A"/>
    <w:rsid w:val="00963699"/>
    <w:rsid w:val="00964E0E"/>
    <w:rsid w:val="00966DD4"/>
    <w:rsid w:val="00983BEB"/>
    <w:rsid w:val="00987419"/>
    <w:rsid w:val="0099163D"/>
    <w:rsid w:val="00997909"/>
    <w:rsid w:val="009A0ACB"/>
    <w:rsid w:val="009A0D6F"/>
    <w:rsid w:val="009A16A3"/>
    <w:rsid w:val="009A45B7"/>
    <w:rsid w:val="009A53B6"/>
    <w:rsid w:val="009B195C"/>
    <w:rsid w:val="009B1BC4"/>
    <w:rsid w:val="009C1FA5"/>
    <w:rsid w:val="009D3186"/>
    <w:rsid w:val="009D37AA"/>
    <w:rsid w:val="009E4231"/>
    <w:rsid w:val="009F456E"/>
    <w:rsid w:val="009F47DB"/>
    <w:rsid w:val="009F6619"/>
    <w:rsid w:val="00A05C57"/>
    <w:rsid w:val="00A06F19"/>
    <w:rsid w:val="00A2037E"/>
    <w:rsid w:val="00A22752"/>
    <w:rsid w:val="00A31AA0"/>
    <w:rsid w:val="00A326BA"/>
    <w:rsid w:val="00A469A0"/>
    <w:rsid w:val="00A65346"/>
    <w:rsid w:val="00A75CBC"/>
    <w:rsid w:val="00A82792"/>
    <w:rsid w:val="00A92C98"/>
    <w:rsid w:val="00AA10A5"/>
    <w:rsid w:val="00AA454B"/>
    <w:rsid w:val="00AA52DC"/>
    <w:rsid w:val="00AB2496"/>
    <w:rsid w:val="00AC3715"/>
    <w:rsid w:val="00AD0EA9"/>
    <w:rsid w:val="00AD3C89"/>
    <w:rsid w:val="00AE1EC5"/>
    <w:rsid w:val="00AE23FB"/>
    <w:rsid w:val="00AE24A6"/>
    <w:rsid w:val="00AE2766"/>
    <w:rsid w:val="00AE46B4"/>
    <w:rsid w:val="00AE672A"/>
    <w:rsid w:val="00AF1E75"/>
    <w:rsid w:val="00AF462B"/>
    <w:rsid w:val="00AF4FE6"/>
    <w:rsid w:val="00AF6EC5"/>
    <w:rsid w:val="00B16527"/>
    <w:rsid w:val="00B209CB"/>
    <w:rsid w:val="00B330C3"/>
    <w:rsid w:val="00B3338B"/>
    <w:rsid w:val="00B3526D"/>
    <w:rsid w:val="00B35870"/>
    <w:rsid w:val="00B5798D"/>
    <w:rsid w:val="00B579A2"/>
    <w:rsid w:val="00B70827"/>
    <w:rsid w:val="00B73620"/>
    <w:rsid w:val="00B865DA"/>
    <w:rsid w:val="00B927A8"/>
    <w:rsid w:val="00B95EA6"/>
    <w:rsid w:val="00B9787E"/>
    <w:rsid w:val="00BA1EC3"/>
    <w:rsid w:val="00BA580E"/>
    <w:rsid w:val="00BA6E76"/>
    <w:rsid w:val="00BB05C1"/>
    <w:rsid w:val="00BB1C4C"/>
    <w:rsid w:val="00BB1E1D"/>
    <w:rsid w:val="00BD0A58"/>
    <w:rsid w:val="00BD7A75"/>
    <w:rsid w:val="00BF58E0"/>
    <w:rsid w:val="00C220CC"/>
    <w:rsid w:val="00C25398"/>
    <w:rsid w:val="00C253C4"/>
    <w:rsid w:val="00C2763D"/>
    <w:rsid w:val="00C32516"/>
    <w:rsid w:val="00C37DB4"/>
    <w:rsid w:val="00C37ED7"/>
    <w:rsid w:val="00C4351B"/>
    <w:rsid w:val="00C43D5B"/>
    <w:rsid w:val="00C52B59"/>
    <w:rsid w:val="00C55F46"/>
    <w:rsid w:val="00C56D7C"/>
    <w:rsid w:val="00C672B7"/>
    <w:rsid w:val="00C73E0B"/>
    <w:rsid w:val="00C85F9C"/>
    <w:rsid w:val="00C926AB"/>
    <w:rsid w:val="00CA0AD1"/>
    <w:rsid w:val="00CA0BD7"/>
    <w:rsid w:val="00CA5D10"/>
    <w:rsid w:val="00CA74FB"/>
    <w:rsid w:val="00CB24D3"/>
    <w:rsid w:val="00CC3487"/>
    <w:rsid w:val="00CC5D4A"/>
    <w:rsid w:val="00CC6626"/>
    <w:rsid w:val="00CC713F"/>
    <w:rsid w:val="00CD72DB"/>
    <w:rsid w:val="00CE23E0"/>
    <w:rsid w:val="00CE2CC4"/>
    <w:rsid w:val="00D0218C"/>
    <w:rsid w:val="00D06E52"/>
    <w:rsid w:val="00D07CE2"/>
    <w:rsid w:val="00D23EA2"/>
    <w:rsid w:val="00D31F58"/>
    <w:rsid w:val="00D34202"/>
    <w:rsid w:val="00D359E5"/>
    <w:rsid w:val="00D4518C"/>
    <w:rsid w:val="00D6105C"/>
    <w:rsid w:val="00D65F05"/>
    <w:rsid w:val="00D70676"/>
    <w:rsid w:val="00D722D6"/>
    <w:rsid w:val="00D76654"/>
    <w:rsid w:val="00DA1844"/>
    <w:rsid w:val="00DA41EC"/>
    <w:rsid w:val="00DA6C82"/>
    <w:rsid w:val="00DB38F2"/>
    <w:rsid w:val="00DB3FE4"/>
    <w:rsid w:val="00DC3905"/>
    <w:rsid w:val="00DD15B8"/>
    <w:rsid w:val="00DD6A9C"/>
    <w:rsid w:val="00DD6D3F"/>
    <w:rsid w:val="00DE5E64"/>
    <w:rsid w:val="00DF43DE"/>
    <w:rsid w:val="00DF769B"/>
    <w:rsid w:val="00DF7C5C"/>
    <w:rsid w:val="00E01576"/>
    <w:rsid w:val="00E039E9"/>
    <w:rsid w:val="00E07F15"/>
    <w:rsid w:val="00E23C65"/>
    <w:rsid w:val="00E255DD"/>
    <w:rsid w:val="00E34E95"/>
    <w:rsid w:val="00E45C83"/>
    <w:rsid w:val="00E55511"/>
    <w:rsid w:val="00E55649"/>
    <w:rsid w:val="00E55B1C"/>
    <w:rsid w:val="00E56551"/>
    <w:rsid w:val="00E64829"/>
    <w:rsid w:val="00E755B6"/>
    <w:rsid w:val="00E77266"/>
    <w:rsid w:val="00E9726E"/>
    <w:rsid w:val="00EA69F3"/>
    <w:rsid w:val="00EA787B"/>
    <w:rsid w:val="00EB0C6D"/>
    <w:rsid w:val="00EB25E1"/>
    <w:rsid w:val="00EC11B8"/>
    <w:rsid w:val="00EC1AEC"/>
    <w:rsid w:val="00EC2558"/>
    <w:rsid w:val="00EC64E0"/>
    <w:rsid w:val="00EC7578"/>
    <w:rsid w:val="00ED670A"/>
    <w:rsid w:val="00EF0357"/>
    <w:rsid w:val="00EF03B3"/>
    <w:rsid w:val="00EF3613"/>
    <w:rsid w:val="00F01C86"/>
    <w:rsid w:val="00F05C3C"/>
    <w:rsid w:val="00F05F78"/>
    <w:rsid w:val="00F07357"/>
    <w:rsid w:val="00F1113D"/>
    <w:rsid w:val="00F149C0"/>
    <w:rsid w:val="00F26624"/>
    <w:rsid w:val="00F30C9B"/>
    <w:rsid w:val="00F32828"/>
    <w:rsid w:val="00F32B78"/>
    <w:rsid w:val="00F41231"/>
    <w:rsid w:val="00F4477B"/>
    <w:rsid w:val="00F4776B"/>
    <w:rsid w:val="00F56ADA"/>
    <w:rsid w:val="00F57E56"/>
    <w:rsid w:val="00F615FB"/>
    <w:rsid w:val="00F65ECC"/>
    <w:rsid w:val="00F8313F"/>
    <w:rsid w:val="00F90852"/>
    <w:rsid w:val="00F95598"/>
    <w:rsid w:val="00FB2A12"/>
    <w:rsid w:val="00FB63D1"/>
    <w:rsid w:val="00FD10A8"/>
    <w:rsid w:val="00FE07FC"/>
    <w:rsid w:val="00FF7A1A"/>
    <w:rsid w:val="013F5E5A"/>
    <w:rsid w:val="01EBAB8A"/>
    <w:rsid w:val="042592B0"/>
    <w:rsid w:val="04A03DDA"/>
    <w:rsid w:val="0555EF4F"/>
    <w:rsid w:val="057030BB"/>
    <w:rsid w:val="073A9235"/>
    <w:rsid w:val="07F9582B"/>
    <w:rsid w:val="094D6457"/>
    <w:rsid w:val="0A485D55"/>
    <w:rsid w:val="0B3CBD76"/>
    <w:rsid w:val="0B3FE177"/>
    <w:rsid w:val="0C1A3F9F"/>
    <w:rsid w:val="0CA924B0"/>
    <w:rsid w:val="0DCA9335"/>
    <w:rsid w:val="0E7FA53D"/>
    <w:rsid w:val="0F078A49"/>
    <w:rsid w:val="113F4DDF"/>
    <w:rsid w:val="11F9F5A9"/>
    <w:rsid w:val="1235D359"/>
    <w:rsid w:val="124C85AD"/>
    <w:rsid w:val="12E27C88"/>
    <w:rsid w:val="13170DDB"/>
    <w:rsid w:val="14F3AFD3"/>
    <w:rsid w:val="151A4A02"/>
    <w:rsid w:val="1529AB70"/>
    <w:rsid w:val="15D854DB"/>
    <w:rsid w:val="165C3683"/>
    <w:rsid w:val="167B991A"/>
    <w:rsid w:val="16A4C1D8"/>
    <w:rsid w:val="1787009C"/>
    <w:rsid w:val="178C3D11"/>
    <w:rsid w:val="17C29091"/>
    <w:rsid w:val="187B14C2"/>
    <w:rsid w:val="18A25256"/>
    <w:rsid w:val="1A1BC384"/>
    <w:rsid w:val="1A765A2F"/>
    <w:rsid w:val="1A7C6445"/>
    <w:rsid w:val="1B3E340D"/>
    <w:rsid w:val="1BD9F318"/>
    <w:rsid w:val="1D719ABA"/>
    <w:rsid w:val="1DEE2BF5"/>
    <w:rsid w:val="1E5D76BB"/>
    <w:rsid w:val="2066435F"/>
    <w:rsid w:val="20A3B982"/>
    <w:rsid w:val="20F82175"/>
    <w:rsid w:val="20F9662A"/>
    <w:rsid w:val="22E02D62"/>
    <w:rsid w:val="23392749"/>
    <w:rsid w:val="23E504FD"/>
    <w:rsid w:val="23E75ED2"/>
    <w:rsid w:val="2461E592"/>
    <w:rsid w:val="26A834D2"/>
    <w:rsid w:val="2708E74F"/>
    <w:rsid w:val="271A45AF"/>
    <w:rsid w:val="27270DD9"/>
    <w:rsid w:val="27DC0FB4"/>
    <w:rsid w:val="27EB30A4"/>
    <w:rsid w:val="2A8AE67E"/>
    <w:rsid w:val="2AB640C5"/>
    <w:rsid w:val="2AE4E123"/>
    <w:rsid w:val="2AFB1B7F"/>
    <w:rsid w:val="2B4D4B24"/>
    <w:rsid w:val="2B8787B8"/>
    <w:rsid w:val="2DDB98FE"/>
    <w:rsid w:val="2E595C9C"/>
    <w:rsid w:val="2F0E3061"/>
    <w:rsid w:val="2F52D96C"/>
    <w:rsid w:val="2FE0EA76"/>
    <w:rsid w:val="3002523A"/>
    <w:rsid w:val="31C1B312"/>
    <w:rsid w:val="323876CB"/>
    <w:rsid w:val="32B5FC68"/>
    <w:rsid w:val="3323805D"/>
    <w:rsid w:val="33406B5C"/>
    <w:rsid w:val="33BFF4E9"/>
    <w:rsid w:val="33C57B61"/>
    <w:rsid w:val="33F1DD8D"/>
    <w:rsid w:val="3436AB65"/>
    <w:rsid w:val="3589C031"/>
    <w:rsid w:val="35AEA3B9"/>
    <w:rsid w:val="3613BA5A"/>
    <w:rsid w:val="367D11D8"/>
    <w:rsid w:val="368CA505"/>
    <w:rsid w:val="373F7DDF"/>
    <w:rsid w:val="38327638"/>
    <w:rsid w:val="3992CEAA"/>
    <w:rsid w:val="39F8DF6B"/>
    <w:rsid w:val="39FB5610"/>
    <w:rsid w:val="3A237D91"/>
    <w:rsid w:val="3AC90490"/>
    <w:rsid w:val="3B2E9F0B"/>
    <w:rsid w:val="3B7DFE14"/>
    <w:rsid w:val="3BC8C894"/>
    <w:rsid w:val="3BEFE566"/>
    <w:rsid w:val="3C376735"/>
    <w:rsid w:val="3C64D4F1"/>
    <w:rsid w:val="3C64F400"/>
    <w:rsid w:val="3CF1B83E"/>
    <w:rsid w:val="3DAF1EB6"/>
    <w:rsid w:val="3E5DD1E1"/>
    <w:rsid w:val="3EA96499"/>
    <w:rsid w:val="3EB59ED6"/>
    <w:rsid w:val="3F05BDCD"/>
    <w:rsid w:val="3F22F5DE"/>
    <w:rsid w:val="417B73B7"/>
    <w:rsid w:val="41B0243A"/>
    <w:rsid w:val="4246C9C1"/>
    <w:rsid w:val="42516D89"/>
    <w:rsid w:val="431D47C4"/>
    <w:rsid w:val="432FD9AB"/>
    <w:rsid w:val="433497E0"/>
    <w:rsid w:val="4343A75A"/>
    <w:rsid w:val="434C6555"/>
    <w:rsid w:val="437BB7C6"/>
    <w:rsid w:val="445F4135"/>
    <w:rsid w:val="46804364"/>
    <w:rsid w:val="46C47BEF"/>
    <w:rsid w:val="470CA30D"/>
    <w:rsid w:val="48B803ED"/>
    <w:rsid w:val="49A9C877"/>
    <w:rsid w:val="4C2C7F34"/>
    <w:rsid w:val="4CE5BE35"/>
    <w:rsid w:val="4D4138CC"/>
    <w:rsid w:val="4D46AAC7"/>
    <w:rsid w:val="50386FC4"/>
    <w:rsid w:val="51F6774C"/>
    <w:rsid w:val="52AF6CDF"/>
    <w:rsid w:val="52DDFDF8"/>
    <w:rsid w:val="53654927"/>
    <w:rsid w:val="5390E92A"/>
    <w:rsid w:val="5411313D"/>
    <w:rsid w:val="54A0F403"/>
    <w:rsid w:val="56591649"/>
    <w:rsid w:val="568CA07B"/>
    <w:rsid w:val="568E6E7F"/>
    <w:rsid w:val="579D8801"/>
    <w:rsid w:val="57B75325"/>
    <w:rsid w:val="59480618"/>
    <w:rsid w:val="59C4413D"/>
    <w:rsid w:val="5A94896F"/>
    <w:rsid w:val="5BDB0880"/>
    <w:rsid w:val="5CCD5F02"/>
    <w:rsid w:val="5DD830F4"/>
    <w:rsid w:val="5DF64D4E"/>
    <w:rsid w:val="5E668D13"/>
    <w:rsid w:val="5EAB1051"/>
    <w:rsid w:val="5FEB97AE"/>
    <w:rsid w:val="600E3D50"/>
    <w:rsid w:val="601A086A"/>
    <w:rsid w:val="60F4F580"/>
    <w:rsid w:val="6181E61E"/>
    <w:rsid w:val="62D5FAD5"/>
    <w:rsid w:val="62E735AC"/>
    <w:rsid w:val="63CA6931"/>
    <w:rsid w:val="64177B8B"/>
    <w:rsid w:val="6497DFA9"/>
    <w:rsid w:val="65B5B572"/>
    <w:rsid w:val="65E45101"/>
    <w:rsid w:val="66051EF1"/>
    <w:rsid w:val="66F8042D"/>
    <w:rsid w:val="67989407"/>
    <w:rsid w:val="67D8EE98"/>
    <w:rsid w:val="68FE1951"/>
    <w:rsid w:val="693CBFB3"/>
    <w:rsid w:val="69EDC2DF"/>
    <w:rsid w:val="6AEAC9D8"/>
    <w:rsid w:val="6B07212D"/>
    <w:rsid w:val="6B64FA91"/>
    <w:rsid w:val="6C50CFFE"/>
    <w:rsid w:val="6C9AE2AD"/>
    <w:rsid w:val="6D0A32BD"/>
    <w:rsid w:val="6DD2F1C0"/>
    <w:rsid w:val="6E44C4E7"/>
    <w:rsid w:val="6ED0F843"/>
    <w:rsid w:val="6EDC0E56"/>
    <w:rsid w:val="6F3A7533"/>
    <w:rsid w:val="700C760B"/>
    <w:rsid w:val="715D3A54"/>
    <w:rsid w:val="71634E5D"/>
    <w:rsid w:val="717662B1"/>
    <w:rsid w:val="7331C4D4"/>
    <w:rsid w:val="74AE0373"/>
    <w:rsid w:val="74AE2BED"/>
    <w:rsid w:val="750F0DA9"/>
    <w:rsid w:val="76124BB8"/>
    <w:rsid w:val="7869C83F"/>
    <w:rsid w:val="792B30DB"/>
    <w:rsid w:val="7992D049"/>
    <w:rsid w:val="79E01330"/>
    <w:rsid w:val="7A5C0F2C"/>
    <w:rsid w:val="7A72DCFD"/>
    <w:rsid w:val="7C6EE14E"/>
    <w:rsid w:val="7D67C0AD"/>
    <w:rsid w:val="7DACD84B"/>
    <w:rsid w:val="7F5AF5FD"/>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EB3478FB-999D-48C1-88AA-8D5ED88F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FB2A12"/>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FB2A12"/>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FB2A12"/>
    <w:pPr>
      <w:spacing w:after="120" w:line="480" w:lineRule="auto"/>
    </w:pPr>
  </w:style>
  <w:style w:type="character" w:customStyle="1" w:styleId="BodyText2Char">
    <w:name w:val="Body Text 2 Char"/>
    <w:basedOn w:val="DefaultParagraphFont"/>
    <w:link w:val="BodyText2"/>
    <w:uiPriority w:val="99"/>
    <w:semiHidden/>
    <w:rsid w:val="00FB2A12"/>
  </w:style>
  <w:style w:type="paragraph" w:styleId="NoSpacing">
    <w:name w:val="No Spacing"/>
    <w:uiPriority w:val="1"/>
    <w:qFormat/>
    <w:rsid w:val="00B352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Lagoe@forsmarsh.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2.xml><?xml version="1.0" encoding="utf-8"?>
<ds:datastoreItem xmlns:ds="http://schemas.openxmlformats.org/officeDocument/2006/customXml" ds:itemID="{5E0FE4B8-68AC-4744-AC75-D86C258E0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AD7D60-D15D-4B7C-ABE6-7EEC2A2515B7}">
  <ds:schemaRefs>
    <ds:schemaRef ds:uri="http://schemas.openxmlformats.org/officeDocument/2006/bibliography"/>
  </ds:schemaRefs>
</ds:datastoreItem>
</file>

<file path=customXml/itemProps4.xml><?xml version="1.0" encoding="utf-8"?>
<ds:datastoreItem xmlns:ds="http://schemas.openxmlformats.org/officeDocument/2006/customXml" ds:itemID="{C964D8F6-49A0-4231-9592-2E8B30B126C1}">
  <ds:schemaRefs>
    <ds:schemaRef ds:uri="http://purl.org/dc/terms/"/>
    <ds:schemaRef ds:uri="8c26b36a-9e36-413e-94c0-3d2bddec7964"/>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b59e842-602b-4b67-ab6f-21f170ff5418"/>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123</Words>
  <Characters>6404</Characters>
  <Application>Microsoft Office Word</Application>
  <DocSecurity>0</DocSecurity>
  <Lines>53</Lines>
  <Paragraphs>15</Paragraphs>
  <ScaleCrop>false</ScaleCrop>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53</cp:revision>
  <dcterms:created xsi:type="dcterms:W3CDTF">2023-01-30T16:48:00Z</dcterms:created>
  <dcterms:modified xsi:type="dcterms:W3CDTF">2023-12-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